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713D6" w14:textId="5B08F2C4" w:rsidR="000873F3" w:rsidRPr="00C810F0" w:rsidRDefault="000873F3" w:rsidP="008B3A19">
      <w:pPr>
        <w:jc w:val="center"/>
        <w:rPr>
          <w:rFonts w:ascii="Arial" w:hAnsi="Arial" w:cs="Arial"/>
        </w:rPr>
      </w:pPr>
      <w:bookmarkStart w:id="0" w:name="_GoBack"/>
      <w:bookmarkEnd w:id="0"/>
      <w:r w:rsidRPr="00C810F0">
        <w:rPr>
          <w:rFonts w:ascii="Arial" w:hAnsi="Arial" w:cs="Arial"/>
          <w:noProof/>
          <w:sz w:val="20"/>
          <w:lang w:val="en-MY" w:eastAsia="en-MY"/>
        </w:rPr>
        <w:drawing>
          <wp:inline distT="0" distB="0" distL="0" distR="0" wp14:anchorId="07052EF1" wp14:editId="6CE68706">
            <wp:extent cx="1200162" cy="4610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162" cy="46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6BD7">
        <w:rPr>
          <w:rFonts w:ascii="Arial" w:hAnsi="Arial" w:cs="Arial"/>
        </w:rPr>
        <w:t xml:space="preserve">      </w:t>
      </w:r>
    </w:p>
    <w:p w14:paraId="26E0B390" w14:textId="77777777" w:rsidR="00CA0AFA" w:rsidRPr="00CA0AFA" w:rsidRDefault="00CA0AFA" w:rsidP="00895547">
      <w:pPr>
        <w:rPr>
          <w:rFonts w:ascii="Arial" w:hAnsi="Arial" w:cs="Arial"/>
          <w:b/>
          <w:sz w:val="32"/>
        </w:rPr>
      </w:pPr>
    </w:p>
    <w:p w14:paraId="15556558" w14:textId="77777777" w:rsidR="000873F3" w:rsidRPr="009069DF" w:rsidRDefault="00CA0AFA" w:rsidP="00CA0AFA">
      <w:pPr>
        <w:jc w:val="center"/>
        <w:rPr>
          <w:rFonts w:ascii="Arial" w:hAnsi="Arial" w:cs="Arial"/>
          <w:b/>
          <w:sz w:val="28"/>
        </w:rPr>
      </w:pPr>
      <w:r w:rsidRPr="009069DF">
        <w:rPr>
          <w:rFonts w:ascii="Arial" w:hAnsi="Arial" w:cs="Arial"/>
          <w:b/>
          <w:sz w:val="28"/>
        </w:rPr>
        <w:t>LAPORAN PROJEK PENYELIDIKAN</w:t>
      </w:r>
      <w:r w:rsidR="005A680E">
        <w:rPr>
          <w:rFonts w:ascii="Arial" w:hAnsi="Arial" w:cs="Arial"/>
          <w:b/>
          <w:sz w:val="28"/>
        </w:rPr>
        <w:t>/PERKONGSIAN ILMU</w:t>
      </w:r>
      <w:r w:rsidRPr="009069DF">
        <w:rPr>
          <w:rFonts w:ascii="Arial" w:hAnsi="Arial" w:cs="Arial"/>
          <w:b/>
          <w:sz w:val="28"/>
        </w:rPr>
        <w:t xml:space="preserve"> DENGAN KOMUNITI</w:t>
      </w:r>
    </w:p>
    <w:p w14:paraId="081DA622" w14:textId="77777777" w:rsidR="00FA3301" w:rsidRPr="005A680E" w:rsidRDefault="00A34B0F" w:rsidP="005A680E">
      <w:pPr>
        <w:jc w:val="center"/>
        <w:rPr>
          <w:rFonts w:ascii="Arial" w:hAnsi="Arial" w:cs="Arial"/>
          <w:b/>
          <w:i/>
          <w:sz w:val="28"/>
        </w:rPr>
      </w:pPr>
      <w:r w:rsidRPr="009069DF">
        <w:rPr>
          <w:rFonts w:ascii="Arial" w:hAnsi="Arial" w:cs="Arial"/>
          <w:b/>
          <w:i/>
          <w:sz w:val="28"/>
        </w:rPr>
        <w:t xml:space="preserve">RESEARCH </w:t>
      </w:r>
      <w:r w:rsidR="00CA0AFA" w:rsidRPr="009069DF">
        <w:rPr>
          <w:rFonts w:ascii="Arial" w:hAnsi="Arial" w:cs="Arial"/>
          <w:b/>
          <w:i/>
          <w:sz w:val="28"/>
        </w:rPr>
        <w:t>PROJECT</w:t>
      </w:r>
      <w:r w:rsidR="005A680E">
        <w:rPr>
          <w:rFonts w:ascii="Arial" w:hAnsi="Arial" w:cs="Arial"/>
          <w:b/>
          <w:i/>
          <w:sz w:val="28"/>
        </w:rPr>
        <w:t>/KNOWLEDGE SHARING WITH COMMUNITY REPOR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FA3301" w:rsidRPr="00C810F0" w14:paraId="2F9DE294" w14:textId="77777777" w:rsidTr="008D7545">
        <w:trPr>
          <w:trHeight w:val="398"/>
        </w:trPr>
        <w:tc>
          <w:tcPr>
            <w:tcW w:w="9350" w:type="dxa"/>
            <w:vAlign w:val="center"/>
          </w:tcPr>
          <w:p w14:paraId="747B0C90" w14:textId="77777777" w:rsidR="005127F3" w:rsidRPr="005A680E" w:rsidRDefault="00780756" w:rsidP="00505AAA">
            <w:pPr>
              <w:spacing w:line="360" w:lineRule="auto"/>
              <w:rPr>
                <w:rFonts w:ascii="Arial" w:hAnsi="Arial" w:cs="Arial"/>
                <w:b/>
                <w:i/>
                <w:sz w:val="24"/>
                <w:u w:val="single"/>
              </w:rPr>
            </w:pPr>
            <w:r w:rsidRPr="004D472C">
              <w:rPr>
                <w:rFonts w:ascii="Arial" w:hAnsi="Arial" w:cs="Arial"/>
                <w:b/>
                <w:sz w:val="24"/>
                <w:u w:val="single"/>
              </w:rPr>
              <w:t xml:space="preserve">BUTIRAN </w:t>
            </w:r>
            <w:r w:rsidR="00111C2A">
              <w:rPr>
                <w:rFonts w:ascii="Arial" w:hAnsi="Arial" w:cs="Arial"/>
                <w:b/>
                <w:sz w:val="24"/>
                <w:u w:val="single"/>
              </w:rPr>
              <w:t>PROJEK</w:t>
            </w:r>
            <w:r w:rsidR="00A34B0F">
              <w:rPr>
                <w:rFonts w:ascii="Arial" w:hAnsi="Arial" w:cs="Arial"/>
                <w:b/>
                <w:sz w:val="24"/>
                <w:u w:val="single"/>
              </w:rPr>
              <w:t xml:space="preserve">/ </w:t>
            </w:r>
            <w:r w:rsidR="00111C2A">
              <w:rPr>
                <w:rFonts w:ascii="Arial" w:hAnsi="Arial" w:cs="Arial"/>
                <w:b/>
                <w:i/>
                <w:sz w:val="24"/>
                <w:u w:val="single"/>
              </w:rPr>
              <w:t>DETAILS OF PROJECT</w:t>
            </w:r>
          </w:p>
        </w:tc>
      </w:tr>
    </w:tbl>
    <w:p w14:paraId="570A21C1" w14:textId="77777777" w:rsidR="00C43EC8" w:rsidRPr="008D7545" w:rsidRDefault="00C43EC8" w:rsidP="00780756">
      <w:pPr>
        <w:spacing w:line="360" w:lineRule="auto"/>
        <w:rPr>
          <w:rFonts w:ascii="Arial" w:hAnsi="Arial" w:cs="Arial"/>
          <w:b/>
          <w:sz w:val="2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2"/>
        <w:gridCol w:w="584"/>
        <w:gridCol w:w="831"/>
        <w:gridCol w:w="283"/>
        <w:gridCol w:w="284"/>
        <w:gridCol w:w="8"/>
        <w:gridCol w:w="275"/>
        <w:gridCol w:w="8"/>
        <w:gridCol w:w="981"/>
        <w:gridCol w:w="284"/>
        <w:gridCol w:w="725"/>
        <w:gridCol w:w="283"/>
        <w:gridCol w:w="567"/>
        <w:gridCol w:w="284"/>
        <w:gridCol w:w="1701"/>
        <w:gridCol w:w="567"/>
        <w:gridCol w:w="1553"/>
        <w:gridCol w:w="6"/>
      </w:tblGrid>
      <w:tr w:rsidR="00BA47BB" w:rsidRPr="00C810F0" w14:paraId="25916B64" w14:textId="77777777" w:rsidTr="00B87DB3">
        <w:trPr>
          <w:gridAfter w:val="1"/>
          <w:wAfter w:w="6" w:type="dxa"/>
          <w:trHeight w:val="613"/>
        </w:trPr>
        <w:tc>
          <w:tcPr>
            <w:tcW w:w="1547" w:type="dxa"/>
            <w:gridSpan w:val="3"/>
          </w:tcPr>
          <w:p w14:paraId="3ABDC8B9" w14:textId="77777777" w:rsidR="00BA47BB" w:rsidRDefault="00BA47BB" w:rsidP="00BA47BB">
            <w:pPr>
              <w:tabs>
                <w:tab w:val="right" w:pos="2473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. </w:t>
            </w:r>
            <w:proofErr w:type="spellStart"/>
            <w:r>
              <w:rPr>
                <w:rFonts w:ascii="Arial" w:hAnsi="Arial" w:cs="Arial"/>
              </w:rPr>
              <w:t>Projek</w:t>
            </w:r>
            <w:proofErr w:type="spellEnd"/>
            <w:r>
              <w:rPr>
                <w:rFonts w:ascii="Arial" w:hAnsi="Arial" w:cs="Arial"/>
              </w:rPr>
              <w:tab/>
            </w:r>
          </w:p>
          <w:p w14:paraId="1DCA325B" w14:textId="77777777" w:rsidR="00BA47BB" w:rsidRPr="003D130D" w:rsidRDefault="00BA47BB" w:rsidP="00BA47BB">
            <w:pPr>
              <w:tabs>
                <w:tab w:val="right" w:pos="2473"/>
              </w:tabs>
              <w:spacing w:line="360" w:lineRule="auto"/>
              <w:rPr>
                <w:rFonts w:ascii="Arial" w:hAnsi="Arial" w:cs="Arial"/>
                <w:i/>
              </w:rPr>
            </w:pPr>
            <w:r w:rsidRPr="003D130D">
              <w:rPr>
                <w:rFonts w:ascii="Arial" w:hAnsi="Arial" w:cs="Arial"/>
                <w:i/>
              </w:rPr>
              <w:t>Project No.</w:t>
            </w:r>
          </w:p>
        </w:tc>
        <w:tc>
          <w:tcPr>
            <w:tcW w:w="283" w:type="dxa"/>
          </w:tcPr>
          <w:p w14:paraId="70FA9C08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7520" w:type="dxa"/>
            <w:gridSpan w:val="13"/>
          </w:tcPr>
          <w:p w14:paraId="5940C9FA" w14:textId="77777777" w:rsidR="00BA47BB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</w:t>
            </w:r>
            <w:r w:rsidR="00E8201A">
              <w:rPr>
                <w:rFonts w:ascii="Arial" w:hAnsi="Arial" w:cs="Arial"/>
              </w:rPr>
              <w:t>_________</w:t>
            </w:r>
          </w:p>
        </w:tc>
      </w:tr>
      <w:tr w:rsidR="00BA47BB" w:rsidRPr="00C810F0" w14:paraId="05862955" w14:textId="77777777" w:rsidTr="00B87DB3">
        <w:trPr>
          <w:gridAfter w:val="1"/>
          <w:wAfter w:w="6" w:type="dxa"/>
          <w:trHeight w:val="1348"/>
        </w:trPr>
        <w:tc>
          <w:tcPr>
            <w:tcW w:w="1547" w:type="dxa"/>
            <w:gridSpan w:val="3"/>
          </w:tcPr>
          <w:p w14:paraId="56D1A090" w14:textId="77777777" w:rsidR="00BA47BB" w:rsidRDefault="00BA47BB" w:rsidP="00BA47BB">
            <w:pPr>
              <w:tabs>
                <w:tab w:val="right" w:pos="2473"/>
              </w:tabs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aju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ojek</w:t>
            </w:r>
            <w:proofErr w:type="spellEnd"/>
            <w:r>
              <w:rPr>
                <w:rFonts w:ascii="Arial" w:hAnsi="Arial" w:cs="Arial"/>
              </w:rPr>
              <w:tab/>
            </w:r>
          </w:p>
          <w:p w14:paraId="430987DC" w14:textId="77777777" w:rsidR="00BA47BB" w:rsidRPr="003D130D" w:rsidRDefault="00BA47BB" w:rsidP="00BA47BB">
            <w:pPr>
              <w:tabs>
                <w:tab w:val="right" w:pos="2473"/>
              </w:tabs>
              <w:spacing w:line="360" w:lineRule="auto"/>
              <w:rPr>
                <w:rFonts w:ascii="Arial" w:hAnsi="Arial" w:cs="Arial"/>
                <w:i/>
              </w:rPr>
            </w:pPr>
            <w:r w:rsidRPr="003D130D">
              <w:rPr>
                <w:rFonts w:ascii="Arial" w:hAnsi="Arial" w:cs="Arial"/>
                <w:i/>
              </w:rPr>
              <w:t>Project Title</w:t>
            </w:r>
          </w:p>
        </w:tc>
        <w:tc>
          <w:tcPr>
            <w:tcW w:w="283" w:type="dxa"/>
          </w:tcPr>
          <w:p w14:paraId="5FADCAB4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7520" w:type="dxa"/>
            <w:gridSpan w:val="13"/>
          </w:tcPr>
          <w:p w14:paraId="294635AE" w14:textId="77777777" w:rsidR="00BA47BB" w:rsidRDefault="00BA47BB" w:rsidP="00505AA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</w:t>
            </w:r>
            <w:r w:rsidR="004F0A61">
              <w:rPr>
                <w:rFonts w:ascii="Arial" w:hAnsi="Arial" w:cs="Arial"/>
              </w:rPr>
              <w:t>___________________</w:t>
            </w:r>
            <w:r w:rsidR="00D249F3">
              <w:rPr>
                <w:rFonts w:ascii="Arial" w:hAnsi="Arial" w:cs="Arial"/>
              </w:rPr>
              <w:t>_________________________________________________</w:t>
            </w:r>
            <w:r w:rsidR="00505AAA">
              <w:rPr>
                <w:rFonts w:ascii="Arial" w:hAnsi="Arial" w:cs="Arial"/>
              </w:rPr>
              <w:t>_______________________________</w:t>
            </w:r>
            <w:r w:rsidR="00D249F3">
              <w:rPr>
                <w:rFonts w:ascii="Arial" w:hAnsi="Arial" w:cs="Arial"/>
              </w:rPr>
              <w:t>_</w:t>
            </w:r>
            <w:r w:rsidR="00E8201A">
              <w:rPr>
                <w:rFonts w:ascii="Arial" w:hAnsi="Arial" w:cs="Arial"/>
              </w:rPr>
              <w:t>___________________________</w:t>
            </w:r>
          </w:p>
        </w:tc>
      </w:tr>
      <w:tr w:rsidR="003D130D" w:rsidRPr="00C810F0" w14:paraId="39FDCDDC" w14:textId="77777777" w:rsidTr="00B87DB3">
        <w:trPr>
          <w:gridAfter w:val="1"/>
          <w:wAfter w:w="6" w:type="dxa"/>
          <w:trHeight w:val="2819"/>
        </w:trPr>
        <w:tc>
          <w:tcPr>
            <w:tcW w:w="3386" w:type="dxa"/>
            <w:gridSpan w:val="9"/>
          </w:tcPr>
          <w:p w14:paraId="06EC628C" w14:textId="77777777" w:rsidR="003D130D" w:rsidRDefault="003D130D" w:rsidP="003D130D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3D130D">
              <w:rPr>
                <w:rFonts w:ascii="Arial" w:hAnsi="Arial" w:cs="Arial"/>
              </w:rPr>
              <w:t>Projek</w:t>
            </w:r>
            <w:proofErr w:type="spellEnd"/>
            <w:r w:rsidRPr="003D130D">
              <w:rPr>
                <w:rFonts w:ascii="Arial" w:hAnsi="Arial" w:cs="Arial"/>
              </w:rPr>
              <w:t xml:space="preserve"> </w:t>
            </w:r>
            <w:proofErr w:type="spellStart"/>
            <w:r w:rsidRPr="003D130D">
              <w:rPr>
                <w:rFonts w:ascii="Arial" w:hAnsi="Arial" w:cs="Arial"/>
              </w:rPr>
              <w:t>Penyelidikan</w:t>
            </w:r>
            <w:proofErr w:type="spellEnd"/>
            <w:r w:rsidRPr="003D130D">
              <w:rPr>
                <w:rFonts w:ascii="Arial" w:hAnsi="Arial" w:cs="Arial"/>
              </w:rPr>
              <w:t xml:space="preserve"> </w:t>
            </w:r>
            <w:proofErr w:type="spellStart"/>
            <w:r w:rsidRPr="003D130D">
              <w:rPr>
                <w:rFonts w:ascii="Arial" w:hAnsi="Arial" w:cs="Arial"/>
              </w:rPr>
              <w:t>Berkaitan</w:t>
            </w:r>
            <w:proofErr w:type="spellEnd"/>
          </w:p>
          <w:p w14:paraId="358D3EF8" w14:textId="77777777" w:rsidR="003D130D" w:rsidRDefault="003D130D" w:rsidP="003D130D">
            <w:pPr>
              <w:spacing w:line="360" w:lineRule="auto"/>
              <w:rPr>
                <w:rFonts w:ascii="Arial" w:hAnsi="Arial" w:cs="Arial"/>
              </w:rPr>
            </w:pPr>
            <w:r w:rsidRPr="003D130D">
              <w:rPr>
                <w:rFonts w:ascii="Arial" w:hAnsi="Arial" w:cs="Arial"/>
                <w:i/>
              </w:rPr>
              <w:t>Related Research Project</w:t>
            </w:r>
          </w:p>
        </w:tc>
        <w:tc>
          <w:tcPr>
            <w:tcW w:w="284" w:type="dxa"/>
            <w:vAlign w:val="center"/>
          </w:tcPr>
          <w:p w14:paraId="06B58D15" w14:textId="77777777" w:rsidR="003D130D" w:rsidRPr="00C810F0" w:rsidRDefault="003D130D" w:rsidP="003D130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680" w:type="dxa"/>
            <w:gridSpan w:val="7"/>
          </w:tcPr>
          <w:p w14:paraId="7DF22210" w14:textId="0999453D" w:rsidR="003D130D" w:rsidRDefault="00B87DB3" w:rsidP="003D130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E4ABAE5" wp14:editId="1A38404A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36525</wp:posOffset>
                      </wp:positionV>
                      <wp:extent cx="161925" cy="16192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8B8715" id="Rectangle 8" o:spid="_x0000_s1026" style="position:absolute;margin-left:-.35pt;margin-top:10.75pt;width:12.75pt;height:12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" filled="f" strokecolor="black [3213]" strokeweight="1pt"/>
                  </w:pict>
                </mc:Fallback>
              </mc:AlternateContent>
            </w:r>
            <w:r w:rsidR="003D130D"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EF6167B" wp14:editId="3FFF302F">
                      <wp:simplePos x="0" y="0"/>
                      <wp:positionH relativeFrom="column">
                        <wp:posOffset>239395</wp:posOffset>
                      </wp:positionH>
                      <wp:positionV relativeFrom="paragraph">
                        <wp:posOffset>65405</wp:posOffset>
                      </wp:positionV>
                      <wp:extent cx="2962275" cy="409575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62275" cy="4095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0929A1" w14:textId="77777777" w:rsidR="00B87DB3" w:rsidRDefault="00B87DB3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Program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</w:rPr>
                                    <w:t>Pindahan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</w:rPr>
                                    <w:t>Pengetahuan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</w:rPr>
                                    <w:t>/</w:t>
                                  </w:r>
                                </w:p>
                                <w:p w14:paraId="1D853AC8" w14:textId="17E75734" w:rsidR="00BA47BB" w:rsidRPr="00B87DB3" w:rsidRDefault="00BA47BB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</w:pPr>
                                  <w:r w:rsidRPr="00B87DB3"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  <w:t>Knowledge Transfer Program (KTP)</w:t>
                                  </w:r>
                                </w:p>
                                <w:p w14:paraId="1B2CC999" w14:textId="77777777" w:rsidR="003D130D" w:rsidRPr="008D7545" w:rsidRDefault="003D130D" w:rsidP="003D130D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EF6167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8.85pt;margin-top:5.15pt;width:233.25pt;height:32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" filled="f" stroked="f" strokeweight=".5pt">
                      <v:textbox>
                        <w:txbxContent>
                          <w:p w14:paraId="210929A1" w14:textId="77777777" w:rsidR="00B87DB3" w:rsidRDefault="00B87DB3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Program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Pindah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Pengetahu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>/</w:t>
                            </w:r>
                          </w:p>
                          <w:p w14:paraId="1D853AC8" w14:textId="17E75734" w:rsidR="00BA47BB" w:rsidRPr="00B87DB3" w:rsidRDefault="00BA47BB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B87DB3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Knowledge Transfer Program (KTP)</w:t>
                            </w:r>
                          </w:p>
                          <w:p w14:paraId="1B2CC999" w14:textId="77777777" w:rsidR="003D130D" w:rsidRPr="008D7545" w:rsidRDefault="003D130D" w:rsidP="003D130D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58BAA5D" w14:textId="77777777" w:rsidR="00B87DB3" w:rsidRDefault="00B87DB3" w:rsidP="003D130D">
            <w:pPr>
              <w:spacing w:line="360" w:lineRule="auto"/>
              <w:rPr>
                <w:rFonts w:ascii="Arial" w:hAnsi="Arial" w:cs="Arial"/>
              </w:rPr>
            </w:pPr>
          </w:p>
          <w:p w14:paraId="1BC64074" w14:textId="5E3A6A26" w:rsidR="00B87DB3" w:rsidRDefault="00B87DB3" w:rsidP="003D130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674A257C" wp14:editId="6BB96DB9">
                      <wp:simplePos x="0" y="0"/>
                      <wp:positionH relativeFrom="column">
                        <wp:posOffset>239395</wp:posOffset>
                      </wp:positionH>
                      <wp:positionV relativeFrom="paragraph">
                        <wp:posOffset>69215</wp:posOffset>
                      </wp:positionV>
                      <wp:extent cx="2781300" cy="438150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8130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E5245CE" w14:textId="77777777" w:rsidR="00B87DB3" w:rsidRPr="00F16F14" w:rsidRDefault="00B87DB3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</w:rPr>
                                  </w:pPr>
                                  <w:proofErr w:type="spellStart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Projek</w:t>
                                  </w:r>
                                  <w:proofErr w:type="spellEnd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Penyebaran</w:t>
                                  </w:r>
                                  <w:proofErr w:type="spellEnd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Teknologi</w:t>
                                  </w:r>
                                  <w:proofErr w:type="spellEnd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/</w:t>
                                  </w:r>
                                </w:p>
                                <w:p w14:paraId="0CF25EE1" w14:textId="73F021EC" w:rsidR="00BA47BB" w:rsidRPr="00B87DB3" w:rsidRDefault="00A06A80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</w:pPr>
                                  <w:r w:rsidRPr="00F16F14"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  <w:t>Technology Diffusion Project</w:t>
                                  </w:r>
                                </w:p>
                                <w:p w14:paraId="492E9004" w14:textId="77777777" w:rsidR="00505AAA" w:rsidRPr="008D7545" w:rsidRDefault="00505AAA" w:rsidP="00BA47BB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</w:p>
                                <w:p w14:paraId="1A57BEB9" w14:textId="77777777" w:rsidR="00BA47BB" w:rsidRPr="008D7545" w:rsidRDefault="00BA47BB" w:rsidP="00BA47BB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4A257C" id="Text Box 24" o:spid="_x0000_s1027" type="#_x0000_t202" style="position:absolute;margin-left:18.85pt;margin-top:5.45pt;width:219pt;height:34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" filled="f" stroked="f" strokeweight=".5pt">
                      <v:textbox>
                        <w:txbxContent>
                          <w:p w14:paraId="5E5245CE" w14:textId="77777777" w:rsidR="00B87DB3" w:rsidRPr="00F16F14" w:rsidRDefault="00B87DB3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16F14">
                              <w:rPr>
                                <w:rFonts w:ascii="Arial" w:hAnsi="Arial" w:cs="Arial"/>
                              </w:rPr>
                              <w:t>Projek</w:t>
                            </w:r>
                            <w:proofErr w:type="spellEnd"/>
                            <w:r w:rsidRPr="00F16F1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F16F14">
                              <w:rPr>
                                <w:rFonts w:ascii="Arial" w:hAnsi="Arial" w:cs="Arial"/>
                              </w:rPr>
                              <w:t>Penyebaran</w:t>
                            </w:r>
                            <w:proofErr w:type="spellEnd"/>
                            <w:r w:rsidRPr="00F16F1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F16F14">
                              <w:rPr>
                                <w:rFonts w:ascii="Arial" w:hAnsi="Arial" w:cs="Arial"/>
                              </w:rPr>
                              <w:t>Teknologi</w:t>
                            </w:r>
                            <w:proofErr w:type="spellEnd"/>
                            <w:r w:rsidRPr="00F16F14">
                              <w:rPr>
                                <w:rFonts w:ascii="Arial" w:hAnsi="Arial" w:cs="Arial"/>
                              </w:rPr>
                              <w:t>/</w:t>
                            </w:r>
                          </w:p>
                          <w:p w14:paraId="0CF25EE1" w14:textId="73F021EC" w:rsidR="00BA47BB" w:rsidRPr="00B87DB3" w:rsidRDefault="00A06A80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F16F14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Technology Diffusion Project</w:t>
                            </w:r>
                          </w:p>
                          <w:p w14:paraId="492E9004" w14:textId="77777777" w:rsidR="00505AAA" w:rsidRPr="008D7545" w:rsidRDefault="00505AAA" w:rsidP="00BA47BB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  <w:p w14:paraId="1A57BEB9" w14:textId="77777777" w:rsidR="00BA47BB" w:rsidRPr="008D7545" w:rsidRDefault="00BA47BB" w:rsidP="00BA47BB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64F70563" wp14:editId="35A825D4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16840</wp:posOffset>
                      </wp:positionV>
                      <wp:extent cx="161925" cy="161925"/>
                      <wp:effectExtent l="0" t="0" r="28575" b="2857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403949" id="Rectangle 12" o:spid="_x0000_s1026" style="position:absolute;margin-left:-.05pt;margin-top:9.2pt;width:12.75pt;height:12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" filled="f" strokecolor="black [3213]" strokeweight="1pt"/>
                  </w:pict>
                </mc:Fallback>
              </mc:AlternateContent>
            </w:r>
          </w:p>
          <w:p w14:paraId="4D11ABEF" w14:textId="7BF6271A" w:rsidR="003D130D" w:rsidRDefault="00B87DB3" w:rsidP="003D130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71F1B852" wp14:editId="43D44B8F">
                      <wp:simplePos x="0" y="0"/>
                      <wp:positionH relativeFrom="column">
                        <wp:posOffset>14605</wp:posOffset>
                      </wp:positionH>
                      <wp:positionV relativeFrom="paragraph">
                        <wp:posOffset>729615</wp:posOffset>
                      </wp:positionV>
                      <wp:extent cx="161925" cy="161925"/>
                      <wp:effectExtent l="0" t="0" r="28575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DFB684" id="Rectangle 11" o:spid="_x0000_s1026" style="position:absolute;margin-left:1.15pt;margin-top:57.45pt;width:12.75pt;height:12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1FD0EFCC" wp14:editId="3BAB25A0">
                      <wp:simplePos x="0" y="0"/>
                      <wp:positionH relativeFrom="column">
                        <wp:posOffset>239395</wp:posOffset>
                      </wp:positionH>
                      <wp:positionV relativeFrom="paragraph">
                        <wp:posOffset>266700</wp:posOffset>
                      </wp:positionV>
                      <wp:extent cx="3038475" cy="466725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38475" cy="4667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5F9ADDA" w14:textId="77777777" w:rsidR="00B87DB3" w:rsidRPr="00F16F14" w:rsidRDefault="00B87DB3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</w:rPr>
                                  </w:pPr>
                                  <w:proofErr w:type="spellStart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Inovasi</w:t>
                                  </w:r>
                                  <w:proofErr w:type="spellEnd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Sosial</w:t>
                                  </w:r>
                                  <w:proofErr w:type="spellEnd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/</w:t>
                                  </w:r>
                                </w:p>
                                <w:p w14:paraId="1939714A" w14:textId="529E1788" w:rsidR="00BA47BB" w:rsidRPr="00B87DB3" w:rsidRDefault="00A06A80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</w:pPr>
                                  <w:r w:rsidRPr="00F16F14"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  <w:t>Social Innovation Projec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D0EFCC" id="Text Box 27" o:spid="_x0000_s1028" type="#_x0000_t202" style="position:absolute;margin-left:18.85pt;margin-top:21pt;width:239.25pt;height:36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" filled="f" stroked="f" strokeweight=".5pt">
                      <v:textbox>
                        <w:txbxContent>
                          <w:p w14:paraId="15F9ADDA" w14:textId="77777777" w:rsidR="00B87DB3" w:rsidRPr="00F16F14" w:rsidRDefault="00B87DB3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16F14">
                              <w:rPr>
                                <w:rFonts w:ascii="Arial" w:hAnsi="Arial" w:cs="Arial"/>
                              </w:rPr>
                              <w:t>Inovasi</w:t>
                            </w:r>
                            <w:proofErr w:type="spellEnd"/>
                            <w:r w:rsidRPr="00F16F1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F16F14">
                              <w:rPr>
                                <w:rFonts w:ascii="Arial" w:hAnsi="Arial" w:cs="Arial"/>
                              </w:rPr>
                              <w:t>Sosial</w:t>
                            </w:r>
                            <w:proofErr w:type="spellEnd"/>
                            <w:r w:rsidRPr="00F16F14">
                              <w:rPr>
                                <w:rFonts w:ascii="Arial" w:hAnsi="Arial" w:cs="Arial"/>
                              </w:rPr>
                              <w:t>/</w:t>
                            </w:r>
                          </w:p>
                          <w:p w14:paraId="1939714A" w14:textId="529E1788" w:rsidR="00BA47BB" w:rsidRPr="00B87DB3" w:rsidRDefault="00A06A80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F16F14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Social Innovation Projec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14921551" wp14:editId="5A4FFE0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62585</wp:posOffset>
                      </wp:positionV>
                      <wp:extent cx="161925" cy="161925"/>
                      <wp:effectExtent l="0" t="0" r="28575" b="2857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805768" id="Rectangle 25" o:spid="_x0000_s1026" style="position:absolute;margin-left:-.05pt;margin-top:28.55pt;width:12.75pt;height:12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7286C4F0" wp14:editId="21502EAB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680720</wp:posOffset>
                      </wp:positionV>
                      <wp:extent cx="2781300" cy="356870"/>
                      <wp:effectExtent l="0" t="0" r="0" b="508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81300" cy="35687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BE1133" w14:textId="39B98607" w:rsidR="00505AAA" w:rsidRDefault="00A06A80" w:rsidP="00505AAA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Lain-lain/ </w:t>
                                  </w:r>
                                  <w:r w:rsidRPr="00505AAA">
                                    <w:rPr>
                                      <w:rFonts w:ascii="Arial" w:hAnsi="Arial" w:cs="Arial"/>
                                      <w:i/>
                                    </w:rPr>
                                    <w:t>Others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>: _______________</w:t>
                                  </w:r>
                                </w:p>
                                <w:p w14:paraId="1D579DD3" w14:textId="454E74FA" w:rsidR="00B87DB3" w:rsidRDefault="00B87DB3" w:rsidP="00505AAA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6DEA860A" w14:textId="59252B10" w:rsidR="00B87DB3" w:rsidRDefault="00B87DB3" w:rsidP="00505AAA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01F1E15A" w14:textId="375EF9AF" w:rsidR="00B87DB3" w:rsidRDefault="00B87DB3" w:rsidP="00505AAA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519D8D0F" w14:textId="24396B2B" w:rsidR="00B87DB3" w:rsidRDefault="00B87DB3" w:rsidP="00505AAA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49D1079E" w14:textId="77777777" w:rsidR="00B87DB3" w:rsidRPr="008D7545" w:rsidRDefault="00B87DB3" w:rsidP="00505AAA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86C4F0" id="Text Box 17" o:spid="_x0000_s1029" type="#_x0000_t202" style="position:absolute;margin-left:18.7pt;margin-top:53.6pt;width:219pt;height:28.1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" filled="f" stroked="f" strokeweight=".5pt">
                      <v:textbox>
                        <w:txbxContent>
                          <w:p w14:paraId="1CBE1133" w14:textId="39B98607" w:rsidR="00505AAA" w:rsidRDefault="00A06A80" w:rsidP="00505AAA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Lain-lain/ </w:t>
                            </w:r>
                            <w:r w:rsidRPr="00505AAA">
                              <w:rPr>
                                <w:rFonts w:ascii="Arial" w:hAnsi="Arial" w:cs="Arial"/>
                                <w:i/>
                              </w:rPr>
                              <w:t>Others</w:t>
                            </w:r>
                            <w:r>
                              <w:rPr>
                                <w:rFonts w:ascii="Arial" w:hAnsi="Arial" w:cs="Arial"/>
                              </w:rPr>
                              <w:t>: _______________</w:t>
                            </w:r>
                          </w:p>
                          <w:p w14:paraId="1D579DD3" w14:textId="454E74FA" w:rsidR="00B87DB3" w:rsidRDefault="00B87DB3" w:rsidP="00505AAA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DEA860A" w14:textId="59252B10" w:rsidR="00B87DB3" w:rsidRDefault="00B87DB3" w:rsidP="00505AAA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1F1E15A" w14:textId="375EF9AF" w:rsidR="00B87DB3" w:rsidRDefault="00B87DB3" w:rsidP="00505AAA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19D8D0F" w14:textId="24396B2B" w:rsidR="00B87DB3" w:rsidRDefault="00B87DB3" w:rsidP="00505AAA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9D1079E" w14:textId="77777777" w:rsidR="00B87DB3" w:rsidRPr="008D7545" w:rsidRDefault="00B87DB3" w:rsidP="00505AAA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A228F" w:rsidRPr="00C810F0" w14:paraId="595CBF1D" w14:textId="77777777" w:rsidTr="00B87DB3">
        <w:trPr>
          <w:gridAfter w:val="1"/>
          <w:wAfter w:w="6" w:type="dxa"/>
          <w:trHeight w:val="1198"/>
        </w:trPr>
        <w:tc>
          <w:tcPr>
            <w:tcW w:w="3386" w:type="dxa"/>
            <w:gridSpan w:val="9"/>
          </w:tcPr>
          <w:p w14:paraId="1701EAA7" w14:textId="77777777" w:rsidR="006A228F" w:rsidRPr="00F16F14" w:rsidRDefault="006A228F" w:rsidP="006A228F">
            <w:pPr>
              <w:rPr>
                <w:rFonts w:ascii="Arial" w:hAnsi="Arial" w:cs="Arial"/>
              </w:rPr>
            </w:pPr>
            <w:proofErr w:type="spellStart"/>
            <w:r w:rsidRPr="00F16F14">
              <w:rPr>
                <w:rFonts w:ascii="Arial" w:hAnsi="Arial" w:cs="Arial"/>
              </w:rPr>
              <w:t>Penaja</w:t>
            </w:r>
            <w:proofErr w:type="spellEnd"/>
            <w:r w:rsidRPr="00F16F14">
              <w:rPr>
                <w:rFonts w:ascii="Arial" w:hAnsi="Arial" w:cs="Arial"/>
              </w:rPr>
              <w:t xml:space="preserve"> Bersama</w:t>
            </w:r>
          </w:p>
          <w:p w14:paraId="3F93D133" w14:textId="77777777" w:rsidR="006A228F" w:rsidRDefault="006A228F" w:rsidP="006A228F">
            <w:pPr>
              <w:rPr>
                <w:rFonts w:ascii="Arial" w:hAnsi="Arial" w:cs="Arial"/>
                <w:i/>
              </w:rPr>
            </w:pPr>
            <w:r w:rsidRPr="00F16F14">
              <w:rPr>
                <w:rFonts w:ascii="Arial" w:hAnsi="Arial" w:cs="Arial"/>
                <w:i/>
              </w:rPr>
              <w:t>Co-Funder</w:t>
            </w:r>
          </w:p>
          <w:p w14:paraId="3E2F5935" w14:textId="77777777" w:rsidR="006A228F" w:rsidRPr="003D130D" w:rsidRDefault="006A228F" w:rsidP="003D130D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84" w:type="dxa"/>
            <w:vAlign w:val="center"/>
          </w:tcPr>
          <w:p w14:paraId="397E28F0" w14:textId="24CD64C6" w:rsidR="006A228F" w:rsidRDefault="006A228F" w:rsidP="003D130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680" w:type="dxa"/>
            <w:gridSpan w:val="7"/>
          </w:tcPr>
          <w:p w14:paraId="37F55222" w14:textId="7E796834" w:rsidR="006A228F" w:rsidRPr="006A228F" w:rsidRDefault="006A228F" w:rsidP="003D130D">
            <w:pPr>
              <w:spacing w:line="360" w:lineRule="auto"/>
              <w:rPr>
                <w:rFonts w:ascii="Arial" w:hAnsi="Arial" w:cs="Arial"/>
                <w:bCs/>
                <w:noProof/>
                <w:lang w:val="en-MY" w:eastAsia="en-MY"/>
              </w:rPr>
            </w:pPr>
            <w:r w:rsidRPr="006A228F">
              <w:rPr>
                <w:rFonts w:ascii="Arial" w:hAnsi="Arial" w:cs="Arial"/>
                <w:bCs/>
                <w:noProof/>
                <w:lang w:val="en-MY" w:eastAsia="en-MY"/>
              </w:rPr>
              <w:t>___________________________</w:t>
            </w:r>
            <w:r>
              <w:rPr>
                <w:rFonts w:ascii="Arial" w:hAnsi="Arial" w:cs="Arial"/>
                <w:bCs/>
                <w:noProof/>
                <w:lang w:val="en-MY" w:eastAsia="en-MY"/>
              </w:rPr>
              <w:t>_____________________________________________________________</w:t>
            </w:r>
          </w:p>
        </w:tc>
      </w:tr>
      <w:tr w:rsidR="006A228F" w:rsidRPr="00C810F0" w14:paraId="121406F9" w14:textId="77777777" w:rsidTr="003D73B7">
        <w:trPr>
          <w:gridAfter w:val="1"/>
          <w:wAfter w:w="6" w:type="dxa"/>
          <w:trHeight w:val="613"/>
        </w:trPr>
        <w:tc>
          <w:tcPr>
            <w:tcW w:w="2122" w:type="dxa"/>
            <w:gridSpan w:val="6"/>
          </w:tcPr>
          <w:p w14:paraId="36E1686E" w14:textId="77777777" w:rsidR="006A228F" w:rsidRPr="00F16F14" w:rsidRDefault="006A228F" w:rsidP="00F16F14">
            <w:pPr>
              <w:rPr>
                <w:rFonts w:ascii="Arial" w:hAnsi="Arial" w:cs="Arial"/>
              </w:rPr>
            </w:pPr>
            <w:proofErr w:type="spellStart"/>
            <w:r w:rsidRPr="00F16F14">
              <w:rPr>
                <w:rFonts w:ascii="Arial" w:hAnsi="Arial" w:cs="Arial"/>
              </w:rPr>
              <w:t>Jenis</w:t>
            </w:r>
            <w:proofErr w:type="spellEnd"/>
            <w:r w:rsidRPr="00F16F14">
              <w:rPr>
                <w:rFonts w:ascii="Arial" w:hAnsi="Arial" w:cs="Arial"/>
              </w:rPr>
              <w:t xml:space="preserve"> </w:t>
            </w:r>
            <w:proofErr w:type="spellStart"/>
            <w:r w:rsidRPr="00F16F14">
              <w:rPr>
                <w:rFonts w:ascii="Arial" w:hAnsi="Arial" w:cs="Arial"/>
              </w:rPr>
              <w:t>Tajaan</w:t>
            </w:r>
            <w:proofErr w:type="spellEnd"/>
          </w:p>
          <w:p w14:paraId="257E8747" w14:textId="007012B7" w:rsidR="00BA47BB" w:rsidRPr="008D7545" w:rsidRDefault="006A228F" w:rsidP="00F16F14">
            <w:pPr>
              <w:rPr>
                <w:rFonts w:ascii="Arial" w:hAnsi="Arial" w:cs="Arial"/>
                <w:i/>
                <w:sz w:val="10"/>
              </w:rPr>
            </w:pPr>
            <w:r w:rsidRPr="00F16F14">
              <w:rPr>
                <w:rFonts w:ascii="Arial" w:hAnsi="Arial" w:cs="Arial"/>
                <w:i/>
              </w:rPr>
              <w:t>Type of Funding</w:t>
            </w:r>
            <w:r>
              <w:rPr>
                <w:rFonts w:ascii="Arial" w:hAnsi="Arial" w:cs="Arial"/>
                <w:i/>
              </w:rPr>
              <w:t xml:space="preserve"> </w:t>
            </w:r>
          </w:p>
        </w:tc>
        <w:tc>
          <w:tcPr>
            <w:tcW w:w="283" w:type="dxa"/>
            <w:gridSpan w:val="2"/>
          </w:tcPr>
          <w:p w14:paraId="02187528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840" w:type="dxa"/>
            <w:gridSpan w:val="5"/>
          </w:tcPr>
          <w:p w14:paraId="7BADDB08" w14:textId="371358A4" w:rsidR="006A228F" w:rsidRDefault="00B87DB3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FA92E73" wp14:editId="2C0DF0D3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0955</wp:posOffset>
                      </wp:positionV>
                      <wp:extent cx="161925" cy="161925"/>
                      <wp:effectExtent l="0" t="0" r="28575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D29AE7" w14:textId="77777777" w:rsidR="00B87DB3" w:rsidRDefault="00B87DB3" w:rsidP="00B87DB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A92E73" id="Rectangle 7" o:spid="_x0000_s1030" style="position:absolute;margin-left:-.25pt;margin-top:1.65pt;width:12.75pt;height:12.7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" filled="f" strokecolor="black [3213]" strokeweight="1pt">
                      <v:textbox>
                        <w:txbxContent>
                          <w:p w14:paraId="22D29AE7" w14:textId="77777777" w:rsidR="00B87DB3" w:rsidRDefault="00B87DB3" w:rsidP="00B87DB3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A228F">
              <w:rPr>
                <w:rFonts w:ascii="Arial" w:hAnsi="Arial" w:cs="Arial"/>
              </w:rPr>
              <w:t xml:space="preserve">   </w:t>
            </w:r>
            <w:r>
              <w:rPr>
                <w:rFonts w:ascii="Arial" w:hAnsi="Arial" w:cs="Arial"/>
              </w:rPr>
              <w:t xml:space="preserve">  </w:t>
            </w:r>
            <w:r w:rsidR="00F16F14">
              <w:rPr>
                <w:rFonts w:ascii="Arial" w:hAnsi="Arial" w:cs="Arial"/>
              </w:rPr>
              <w:t xml:space="preserve"> </w:t>
            </w:r>
            <w:r w:rsidR="00861477">
              <w:rPr>
                <w:rFonts w:ascii="Arial" w:hAnsi="Arial" w:cs="Arial"/>
              </w:rPr>
              <w:t xml:space="preserve">Wang/ </w:t>
            </w:r>
            <w:r w:rsidR="001D7108" w:rsidRPr="00861477">
              <w:rPr>
                <w:rFonts w:ascii="Arial" w:hAnsi="Arial" w:cs="Arial"/>
                <w:i/>
                <w:iCs/>
              </w:rPr>
              <w:t>Monetary</w:t>
            </w:r>
          </w:p>
          <w:p w14:paraId="7D8DBE31" w14:textId="1099AB67" w:rsidR="006A228F" w:rsidRDefault="00B87DB3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1EAB7BA" wp14:editId="1BBC872C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3495</wp:posOffset>
                      </wp:positionV>
                      <wp:extent cx="161925" cy="161925"/>
                      <wp:effectExtent l="0" t="0" r="28575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394547" id="Rectangle 9" o:spid="_x0000_s1026" style="position:absolute;margin-left:-.25pt;margin-top:1.85pt;width:12.75pt;height:12.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</w:rPr>
              <w:t xml:space="preserve">      </w:t>
            </w:r>
            <w:proofErr w:type="spellStart"/>
            <w:r w:rsidR="00861477">
              <w:rPr>
                <w:rFonts w:ascii="Arial" w:hAnsi="Arial" w:cs="Arial"/>
              </w:rPr>
              <w:t>Hadiah</w:t>
            </w:r>
            <w:proofErr w:type="spellEnd"/>
            <w:r w:rsidR="00861477">
              <w:rPr>
                <w:rFonts w:ascii="Arial" w:hAnsi="Arial" w:cs="Arial"/>
              </w:rPr>
              <w:t xml:space="preserve">/ </w:t>
            </w:r>
            <w:r w:rsidRPr="00861477">
              <w:rPr>
                <w:rFonts w:ascii="Arial" w:hAnsi="Arial" w:cs="Arial"/>
                <w:i/>
                <w:iCs/>
              </w:rPr>
              <w:t>Gift</w:t>
            </w:r>
          </w:p>
          <w:p w14:paraId="27D7D894" w14:textId="48A53DAD" w:rsidR="00B87DB3" w:rsidRDefault="00B87DB3" w:rsidP="00861477">
            <w:pPr>
              <w:ind w:left="315" w:hanging="315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09A7A06B" wp14:editId="7EC1F093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905</wp:posOffset>
                      </wp:positionV>
                      <wp:extent cx="161925" cy="161925"/>
                      <wp:effectExtent l="0" t="0" r="28575" b="2857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24691C" id="Rectangle 18" o:spid="_x0000_s1026" style="position:absolute;margin-left:-.25pt;margin-top:.15pt;width:12.75pt;height:12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</w:rPr>
              <w:t xml:space="preserve">      </w:t>
            </w:r>
            <w:proofErr w:type="spellStart"/>
            <w:r w:rsidR="00861477">
              <w:rPr>
                <w:rFonts w:ascii="Arial" w:hAnsi="Arial" w:cs="Arial"/>
              </w:rPr>
              <w:t>Peralatan</w:t>
            </w:r>
            <w:proofErr w:type="spellEnd"/>
            <w:r w:rsidR="00861477">
              <w:rPr>
                <w:rFonts w:ascii="Arial" w:hAnsi="Arial" w:cs="Arial"/>
              </w:rPr>
              <w:t xml:space="preserve">/ </w:t>
            </w:r>
            <w:r w:rsidR="00861477" w:rsidRPr="00861477">
              <w:rPr>
                <w:rFonts w:ascii="Arial" w:hAnsi="Arial" w:cs="Arial"/>
                <w:i/>
                <w:iCs/>
              </w:rPr>
              <w:t>E</w:t>
            </w:r>
            <w:r w:rsidRPr="00861477">
              <w:rPr>
                <w:rFonts w:ascii="Arial" w:hAnsi="Arial" w:cs="Arial"/>
                <w:i/>
                <w:iCs/>
              </w:rPr>
              <w:t>quipment</w:t>
            </w:r>
          </w:p>
          <w:p w14:paraId="1F8B9B52" w14:textId="77777777" w:rsidR="00861477" w:rsidRDefault="00861477" w:rsidP="00861477">
            <w:pPr>
              <w:ind w:left="315" w:hanging="315"/>
              <w:rPr>
                <w:rFonts w:ascii="Arial" w:hAnsi="Arial" w:cs="Arial"/>
              </w:rPr>
            </w:pPr>
          </w:p>
          <w:p w14:paraId="17F53294" w14:textId="49D24AC4" w:rsidR="00B87DB3" w:rsidRDefault="00B87DB3" w:rsidP="00861477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7B6A0883" wp14:editId="2DD57590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905</wp:posOffset>
                      </wp:positionV>
                      <wp:extent cx="161925" cy="161925"/>
                      <wp:effectExtent l="0" t="0" r="28575" b="2857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92809A" id="Rectangle 19" o:spid="_x0000_s1026" style="position:absolute;margin-left:-.25pt;margin-top:.15pt;width:12.75pt;height:12.7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</w:rPr>
              <w:t xml:space="preserve">      </w:t>
            </w:r>
            <w:r w:rsidR="00861477">
              <w:rPr>
                <w:rFonts w:ascii="Arial" w:hAnsi="Arial" w:cs="Arial"/>
              </w:rPr>
              <w:t xml:space="preserve">Sama Nilai/ </w:t>
            </w:r>
            <w:r w:rsidR="001D7108" w:rsidRPr="00861477">
              <w:rPr>
                <w:rFonts w:ascii="Arial" w:hAnsi="Arial" w:cs="Arial"/>
                <w:i/>
                <w:iCs/>
              </w:rPr>
              <w:t xml:space="preserve">In kind </w:t>
            </w:r>
          </w:p>
          <w:p w14:paraId="238B20F7" w14:textId="77777777" w:rsidR="00861477" w:rsidRPr="00861477" w:rsidRDefault="00861477" w:rsidP="00861477">
            <w:pPr>
              <w:rPr>
                <w:rFonts w:ascii="Arial" w:hAnsi="Arial" w:cs="Arial"/>
                <w:i/>
                <w:iCs/>
              </w:rPr>
            </w:pPr>
          </w:p>
          <w:p w14:paraId="7F532225" w14:textId="1F390536" w:rsidR="00BA47BB" w:rsidRPr="00C810F0" w:rsidRDefault="006A228F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B87DB3"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53A9677A" wp14:editId="24F392DB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5080</wp:posOffset>
                      </wp:positionV>
                      <wp:extent cx="161925" cy="161925"/>
                      <wp:effectExtent l="0" t="0" r="28575" b="2857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C6F65C" id="Rectangle 20" o:spid="_x0000_s1026" style="position:absolute;margin-left:-.25pt;margin-top:-.4pt;width:12.75pt;height:12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</w:rPr>
              <w:t xml:space="preserve">    </w:t>
            </w:r>
            <w:r w:rsidR="00861477">
              <w:rPr>
                <w:rFonts w:ascii="Arial" w:hAnsi="Arial" w:cs="Arial"/>
              </w:rPr>
              <w:t xml:space="preserve">Lain-lain/ </w:t>
            </w:r>
            <w:r w:rsidR="00B87DB3" w:rsidRPr="00861477">
              <w:rPr>
                <w:rFonts w:ascii="Arial" w:hAnsi="Arial" w:cs="Arial"/>
                <w:i/>
                <w:iCs/>
              </w:rPr>
              <w:t>Others</w:t>
            </w:r>
            <w:r w:rsidRPr="00861477">
              <w:rPr>
                <w:rFonts w:ascii="Arial" w:hAnsi="Arial" w:cs="Arial"/>
                <w:i/>
                <w:iCs/>
              </w:rPr>
              <w:t xml:space="preserve">  </w:t>
            </w:r>
            <w:r>
              <w:rPr>
                <w:rFonts w:ascii="Arial" w:hAnsi="Arial" w:cs="Arial"/>
              </w:rPr>
              <w:t xml:space="preserve">                             </w:t>
            </w:r>
          </w:p>
        </w:tc>
        <w:tc>
          <w:tcPr>
            <w:tcW w:w="284" w:type="dxa"/>
            <w:vAlign w:val="center"/>
          </w:tcPr>
          <w:p w14:paraId="3351E280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676B190C" w14:textId="1C14666E" w:rsidR="00BA47BB" w:rsidRPr="00F16F14" w:rsidRDefault="00B87DB3" w:rsidP="00F16F14">
            <w:pPr>
              <w:rPr>
                <w:rFonts w:ascii="Arial" w:hAnsi="Arial" w:cs="Arial"/>
              </w:rPr>
            </w:pPr>
            <w:r w:rsidRPr="00F16F14">
              <w:rPr>
                <w:rFonts w:ascii="Arial" w:hAnsi="Arial" w:cs="Arial"/>
              </w:rPr>
              <w:t>Nilai</w:t>
            </w:r>
            <w:r w:rsidR="002D74E5">
              <w:rPr>
                <w:rFonts w:ascii="Arial" w:hAnsi="Arial" w:cs="Arial"/>
              </w:rPr>
              <w:t xml:space="preserve"> </w:t>
            </w:r>
            <w:proofErr w:type="spellStart"/>
            <w:r w:rsidR="002D74E5">
              <w:rPr>
                <w:rFonts w:ascii="Arial" w:hAnsi="Arial" w:cs="Arial"/>
              </w:rPr>
              <w:t>Tajaan</w:t>
            </w:r>
            <w:proofErr w:type="spellEnd"/>
            <w:r w:rsidR="002D74E5">
              <w:rPr>
                <w:rFonts w:ascii="Arial" w:hAnsi="Arial" w:cs="Arial"/>
              </w:rPr>
              <w:t xml:space="preserve"> (RM)</w:t>
            </w:r>
            <w:r w:rsidR="006A228F" w:rsidRPr="00F16F14">
              <w:rPr>
                <w:rFonts w:ascii="Arial" w:hAnsi="Arial" w:cs="Arial"/>
              </w:rPr>
              <w:t xml:space="preserve"> </w:t>
            </w:r>
            <w:r w:rsidR="00F16F14" w:rsidRPr="00F16F14">
              <w:rPr>
                <w:rFonts w:ascii="Arial" w:hAnsi="Arial" w:cs="Arial"/>
              </w:rPr>
              <w:t xml:space="preserve">/ Nilai </w:t>
            </w:r>
            <w:proofErr w:type="spellStart"/>
            <w:r w:rsidR="00F16F14" w:rsidRPr="00F16F14">
              <w:rPr>
                <w:rFonts w:ascii="Arial" w:hAnsi="Arial" w:cs="Arial"/>
              </w:rPr>
              <w:t>Anggaran</w:t>
            </w:r>
            <w:proofErr w:type="spellEnd"/>
            <w:r w:rsidR="002D74E5">
              <w:rPr>
                <w:rFonts w:ascii="Arial" w:hAnsi="Arial" w:cs="Arial"/>
              </w:rPr>
              <w:t xml:space="preserve"> </w:t>
            </w:r>
            <w:r w:rsidRPr="00F16F14">
              <w:rPr>
                <w:rFonts w:ascii="Arial" w:hAnsi="Arial" w:cs="Arial"/>
              </w:rPr>
              <w:t>(RM)</w:t>
            </w:r>
          </w:p>
          <w:p w14:paraId="12ACC551" w14:textId="62E8E5C5" w:rsidR="00BA47BB" w:rsidRPr="00201A4B" w:rsidRDefault="00B87DB3" w:rsidP="00F16F14">
            <w:pPr>
              <w:rPr>
                <w:rFonts w:ascii="Arial" w:hAnsi="Arial" w:cs="Arial"/>
                <w:i/>
              </w:rPr>
            </w:pPr>
            <w:r w:rsidRPr="00F16F14">
              <w:rPr>
                <w:rFonts w:ascii="Arial" w:hAnsi="Arial" w:cs="Arial"/>
                <w:i/>
              </w:rPr>
              <w:t>Value</w:t>
            </w:r>
            <w:r w:rsidR="002D74E5">
              <w:rPr>
                <w:rFonts w:ascii="Arial" w:hAnsi="Arial" w:cs="Arial"/>
                <w:i/>
              </w:rPr>
              <w:t xml:space="preserve"> of Funding (RM)</w:t>
            </w:r>
            <w:r w:rsidR="00F16F14" w:rsidRPr="00F16F14">
              <w:rPr>
                <w:rFonts w:ascii="Arial" w:hAnsi="Arial" w:cs="Arial"/>
                <w:i/>
              </w:rPr>
              <w:t>/</w:t>
            </w:r>
            <w:r w:rsidR="00F16F14">
              <w:rPr>
                <w:rFonts w:ascii="Arial" w:hAnsi="Arial" w:cs="Arial"/>
                <w:i/>
              </w:rPr>
              <w:t xml:space="preserve"> </w:t>
            </w:r>
            <w:r w:rsidR="00F16F14" w:rsidRPr="00F16F14">
              <w:rPr>
                <w:rFonts w:ascii="Arial" w:hAnsi="Arial" w:cs="Arial"/>
                <w:i/>
              </w:rPr>
              <w:t>Estimated Value</w:t>
            </w:r>
            <w:r w:rsidR="00F16F14">
              <w:rPr>
                <w:rFonts w:ascii="Arial" w:hAnsi="Arial" w:cs="Arial"/>
                <w:i/>
              </w:rPr>
              <w:t xml:space="preserve"> (RM)</w:t>
            </w:r>
            <w:r w:rsidR="006A228F">
              <w:rPr>
                <w:rFonts w:ascii="Arial" w:hAnsi="Arial" w:cs="Arial"/>
                <w:i/>
              </w:rPr>
              <w:t xml:space="preserve"> </w:t>
            </w:r>
          </w:p>
        </w:tc>
        <w:tc>
          <w:tcPr>
            <w:tcW w:w="567" w:type="dxa"/>
          </w:tcPr>
          <w:p w14:paraId="091A73BE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1553" w:type="dxa"/>
          </w:tcPr>
          <w:p w14:paraId="56D70628" w14:textId="0CAB9C22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</w:t>
            </w:r>
          </w:p>
        </w:tc>
      </w:tr>
      <w:tr w:rsidR="00861477" w:rsidRPr="00C810F0" w14:paraId="076D66A0" w14:textId="77777777" w:rsidTr="003D73B7">
        <w:trPr>
          <w:gridAfter w:val="1"/>
          <w:wAfter w:w="6" w:type="dxa"/>
          <w:trHeight w:val="613"/>
        </w:trPr>
        <w:tc>
          <w:tcPr>
            <w:tcW w:w="2114" w:type="dxa"/>
            <w:gridSpan w:val="5"/>
          </w:tcPr>
          <w:p w14:paraId="255C3B27" w14:textId="77777777" w:rsidR="00BA47BB" w:rsidRDefault="00BA47BB" w:rsidP="00F16F14">
            <w:pPr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 xml:space="preserve">Tarikh </w:t>
            </w:r>
            <w:proofErr w:type="spellStart"/>
            <w:r w:rsidRPr="00C810F0">
              <w:rPr>
                <w:rFonts w:ascii="Arial" w:hAnsi="Arial" w:cs="Arial"/>
              </w:rPr>
              <w:t>Mula</w:t>
            </w:r>
            <w:proofErr w:type="spellEnd"/>
            <w:r w:rsidRPr="00C810F0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ojek</w:t>
            </w:r>
            <w:proofErr w:type="spellEnd"/>
          </w:p>
          <w:p w14:paraId="5E55FF96" w14:textId="77777777" w:rsidR="00BA47BB" w:rsidRDefault="00BA47BB" w:rsidP="00F16F14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Project</w:t>
            </w:r>
            <w:r w:rsidRPr="00201A4B">
              <w:rPr>
                <w:rFonts w:ascii="Arial" w:hAnsi="Arial" w:cs="Arial"/>
                <w:i/>
              </w:rPr>
              <w:t xml:space="preserve"> Start Date</w:t>
            </w:r>
          </w:p>
          <w:p w14:paraId="243B1514" w14:textId="77777777" w:rsidR="00BA47BB" w:rsidRPr="008D7545" w:rsidRDefault="00BA47BB" w:rsidP="00BA47BB">
            <w:pPr>
              <w:spacing w:line="360" w:lineRule="auto"/>
              <w:rPr>
                <w:rFonts w:ascii="Arial" w:hAnsi="Arial" w:cs="Arial"/>
                <w:i/>
                <w:sz w:val="10"/>
              </w:rPr>
            </w:pPr>
          </w:p>
        </w:tc>
        <w:tc>
          <w:tcPr>
            <w:tcW w:w="283" w:type="dxa"/>
            <w:gridSpan w:val="2"/>
          </w:tcPr>
          <w:p w14:paraId="09A47636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1998" w:type="dxa"/>
            <w:gridSpan w:val="4"/>
          </w:tcPr>
          <w:p w14:paraId="0557B636" w14:textId="761F6810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</w:t>
            </w:r>
          </w:p>
        </w:tc>
        <w:tc>
          <w:tcPr>
            <w:tcW w:w="283" w:type="dxa"/>
            <w:vAlign w:val="center"/>
          </w:tcPr>
          <w:p w14:paraId="10F5D8C3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552" w:type="dxa"/>
            <w:gridSpan w:val="3"/>
          </w:tcPr>
          <w:p w14:paraId="42896B95" w14:textId="77777777" w:rsidR="00BA47BB" w:rsidRDefault="00BA47BB" w:rsidP="00F16F14">
            <w:pPr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 xml:space="preserve">Tarikh </w:t>
            </w:r>
            <w:proofErr w:type="spellStart"/>
            <w:r w:rsidRPr="00C810F0">
              <w:rPr>
                <w:rFonts w:ascii="Arial" w:hAnsi="Arial" w:cs="Arial"/>
              </w:rPr>
              <w:t>Tama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ojek</w:t>
            </w:r>
            <w:proofErr w:type="spellEnd"/>
          </w:p>
          <w:p w14:paraId="2CF11C8E" w14:textId="77777777" w:rsidR="00BA47BB" w:rsidRPr="00C810F0" w:rsidRDefault="00BA47BB" w:rsidP="00F16F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 xml:space="preserve">Project End </w:t>
            </w:r>
            <w:r w:rsidRPr="00201A4B">
              <w:rPr>
                <w:rFonts w:ascii="Arial" w:hAnsi="Arial" w:cs="Arial"/>
                <w:i/>
              </w:rPr>
              <w:t>Date</w:t>
            </w:r>
          </w:p>
        </w:tc>
        <w:tc>
          <w:tcPr>
            <w:tcW w:w="567" w:type="dxa"/>
          </w:tcPr>
          <w:p w14:paraId="5A4643A9" w14:textId="77777777" w:rsidR="00BA47BB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  <w:p w14:paraId="60943FD9" w14:textId="77777777" w:rsidR="00A42CD4" w:rsidRPr="00A42CD4" w:rsidRDefault="00A42CD4" w:rsidP="00A42CD4">
            <w:pPr>
              <w:rPr>
                <w:rFonts w:ascii="Arial" w:hAnsi="Arial" w:cs="Arial"/>
              </w:rPr>
            </w:pPr>
          </w:p>
          <w:p w14:paraId="38E13CDE" w14:textId="326240EC" w:rsidR="00A42CD4" w:rsidRPr="00A42CD4" w:rsidRDefault="00A42CD4" w:rsidP="00A42CD4">
            <w:pPr>
              <w:rPr>
                <w:rFonts w:ascii="Arial" w:hAnsi="Arial" w:cs="Arial"/>
              </w:rPr>
            </w:pPr>
          </w:p>
        </w:tc>
        <w:tc>
          <w:tcPr>
            <w:tcW w:w="1553" w:type="dxa"/>
          </w:tcPr>
          <w:p w14:paraId="33E8DCDA" w14:textId="5FE28EA1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</w:t>
            </w:r>
          </w:p>
        </w:tc>
      </w:tr>
      <w:tr w:rsidR="00505AAA" w:rsidRPr="00C810F0" w14:paraId="6A47E257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05"/>
        </w:trPr>
        <w:tc>
          <w:tcPr>
            <w:tcW w:w="584" w:type="dxa"/>
            <w:shd w:val="clear" w:color="auto" w:fill="BFBFBF" w:themeFill="background1" w:themeFillShade="BF"/>
            <w:vAlign w:val="center"/>
          </w:tcPr>
          <w:p w14:paraId="0B06A9EC" w14:textId="77777777" w:rsidR="00505AAA" w:rsidRPr="008D7545" w:rsidRDefault="00505AAA" w:rsidP="004C06C8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lastRenderedPageBreak/>
              <w:t>No.</w:t>
            </w:r>
          </w:p>
          <w:p w14:paraId="19B17324" w14:textId="77777777" w:rsidR="00505AAA" w:rsidRPr="008D7545" w:rsidRDefault="00505AAA" w:rsidP="004C06C8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No.</w:t>
            </w:r>
          </w:p>
        </w:tc>
        <w:tc>
          <w:tcPr>
            <w:tcW w:w="8640" w:type="dxa"/>
            <w:gridSpan w:val="16"/>
            <w:shd w:val="clear" w:color="auto" w:fill="BFBFBF" w:themeFill="background1" w:themeFillShade="BF"/>
            <w:vAlign w:val="center"/>
          </w:tcPr>
          <w:p w14:paraId="479AEC97" w14:textId="77777777" w:rsidR="00505AAA" w:rsidRPr="008D7545" w:rsidRDefault="00505AAA" w:rsidP="004C06C8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a </w:t>
            </w:r>
            <w:proofErr w:type="spellStart"/>
            <w:r>
              <w:rPr>
                <w:rFonts w:ascii="Arial" w:hAnsi="Arial" w:cs="Arial"/>
                <w:b/>
              </w:rPr>
              <w:t>Komuniti</w:t>
            </w:r>
            <w:proofErr w:type="spellEnd"/>
            <w:r w:rsidR="006E7301" w:rsidRPr="00F16F14">
              <w:rPr>
                <w:rFonts w:ascii="Arial" w:hAnsi="Arial" w:cs="Arial"/>
                <w:b/>
              </w:rPr>
              <w:t>*</w:t>
            </w:r>
          </w:p>
          <w:p w14:paraId="1D7345C2" w14:textId="77777777" w:rsidR="00505AAA" w:rsidRPr="008D7545" w:rsidRDefault="00505AAA" w:rsidP="004C06C8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505AAA">
              <w:rPr>
                <w:rFonts w:ascii="Arial" w:hAnsi="Arial" w:cs="Arial"/>
                <w:b/>
                <w:i/>
              </w:rPr>
              <w:t>Community Name</w:t>
            </w:r>
          </w:p>
        </w:tc>
      </w:tr>
      <w:tr w:rsidR="00505AAA" w:rsidRPr="00C810F0" w14:paraId="19EEAD30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16"/>
        </w:trPr>
        <w:tc>
          <w:tcPr>
            <w:tcW w:w="584" w:type="dxa"/>
            <w:vAlign w:val="center"/>
          </w:tcPr>
          <w:p w14:paraId="62C30CA7" w14:textId="77777777" w:rsidR="00505AAA" w:rsidRPr="00C810F0" w:rsidRDefault="00505AAA" w:rsidP="004C06C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8640" w:type="dxa"/>
            <w:gridSpan w:val="16"/>
            <w:vAlign w:val="center"/>
          </w:tcPr>
          <w:p w14:paraId="6FC955D5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505AAA" w:rsidRPr="00C810F0" w14:paraId="1C935DB4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21"/>
        </w:trPr>
        <w:tc>
          <w:tcPr>
            <w:tcW w:w="584" w:type="dxa"/>
            <w:vAlign w:val="center"/>
          </w:tcPr>
          <w:p w14:paraId="7476D7FC" w14:textId="77777777" w:rsidR="00505AAA" w:rsidRPr="00C810F0" w:rsidRDefault="00505AAA" w:rsidP="004C06C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8640" w:type="dxa"/>
            <w:gridSpan w:val="16"/>
            <w:vAlign w:val="center"/>
          </w:tcPr>
          <w:p w14:paraId="0E48DEAD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505AAA" w:rsidRPr="00C810F0" w14:paraId="5369327C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13"/>
        </w:trPr>
        <w:tc>
          <w:tcPr>
            <w:tcW w:w="584" w:type="dxa"/>
            <w:vAlign w:val="center"/>
          </w:tcPr>
          <w:p w14:paraId="5C7E8779" w14:textId="77777777" w:rsidR="00505AAA" w:rsidRPr="00C810F0" w:rsidRDefault="00505AAA" w:rsidP="004C06C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8640" w:type="dxa"/>
            <w:gridSpan w:val="16"/>
            <w:vAlign w:val="center"/>
          </w:tcPr>
          <w:p w14:paraId="7D2018ED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505AAA" w:rsidRPr="00C810F0" w14:paraId="4DC1868B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20"/>
        </w:trPr>
        <w:tc>
          <w:tcPr>
            <w:tcW w:w="584" w:type="dxa"/>
            <w:vAlign w:val="center"/>
          </w:tcPr>
          <w:p w14:paraId="05C29897" w14:textId="77777777" w:rsidR="00505AAA" w:rsidRPr="00C810F0" w:rsidRDefault="00505AAA" w:rsidP="004C06C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8640" w:type="dxa"/>
            <w:gridSpan w:val="16"/>
            <w:vAlign w:val="center"/>
          </w:tcPr>
          <w:p w14:paraId="15648EA8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505AAA" w:rsidRPr="00C810F0" w14:paraId="067B2789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20"/>
        </w:trPr>
        <w:tc>
          <w:tcPr>
            <w:tcW w:w="584" w:type="dxa"/>
            <w:vAlign w:val="center"/>
          </w:tcPr>
          <w:p w14:paraId="14534F3A" w14:textId="77777777" w:rsidR="00505AAA" w:rsidRDefault="00505AAA" w:rsidP="004C06C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8640" w:type="dxa"/>
            <w:gridSpan w:val="16"/>
            <w:vAlign w:val="center"/>
          </w:tcPr>
          <w:p w14:paraId="5B13178B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496332D2" w14:textId="37F84BE8" w:rsidR="00A42CD4" w:rsidRPr="006E7301" w:rsidRDefault="00A42CD4" w:rsidP="00A42CD4">
      <w:pPr>
        <w:spacing w:after="0" w:line="240" w:lineRule="auto"/>
        <w:rPr>
          <w:sz w:val="18"/>
          <w:szCs w:val="18"/>
        </w:rPr>
      </w:pPr>
      <w:r w:rsidRPr="00F16F14">
        <w:rPr>
          <w:sz w:val="18"/>
          <w:szCs w:val="18"/>
        </w:rPr>
        <w:t>*</w:t>
      </w:r>
      <w:proofErr w:type="spellStart"/>
      <w:r w:rsidRPr="00F16F14">
        <w:rPr>
          <w:sz w:val="18"/>
          <w:szCs w:val="18"/>
        </w:rPr>
        <w:t>Komuniti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ditakrifkan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sebagai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kumpulan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masyarakat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="001B556A" w:rsidRPr="00F16F14">
        <w:rPr>
          <w:sz w:val="18"/>
          <w:szCs w:val="18"/>
        </w:rPr>
        <w:t>termasuklah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sekolah</w:t>
      </w:r>
      <w:proofErr w:type="spellEnd"/>
      <w:r w:rsidRPr="00F16F14">
        <w:rPr>
          <w:sz w:val="18"/>
          <w:szCs w:val="18"/>
        </w:rPr>
        <w:t>/</w:t>
      </w:r>
      <w:proofErr w:type="spellStart"/>
      <w:r w:rsidRPr="00F16F14">
        <w:rPr>
          <w:sz w:val="18"/>
          <w:szCs w:val="18"/>
        </w:rPr>
        <w:t>penduduk</w:t>
      </w:r>
      <w:proofErr w:type="spellEnd"/>
      <w:r w:rsidRPr="00F16F14">
        <w:rPr>
          <w:sz w:val="18"/>
          <w:szCs w:val="18"/>
        </w:rPr>
        <w:t>/kampung/</w:t>
      </w:r>
      <w:proofErr w:type="spellStart"/>
      <w:r w:rsidRPr="00F16F14">
        <w:rPr>
          <w:sz w:val="18"/>
          <w:szCs w:val="18"/>
        </w:rPr>
        <w:t>kawasan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perumahan</w:t>
      </w:r>
      <w:proofErr w:type="spellEnd"/>
      <w:r w:rsidRPr="00F16F14">
        <w:rPr>
          <w:sz w:val="18"/>
          <w:szCs w:val="18"/>
        </w:rPr>
        <w:t>/NGO.</w:t>
      </w:r>
    </w:p>
    <w:p w14:paraId="3DA865CC" w14:textId="77777777" w:rsidR="00505AAA" w:rsidRDefault="00505AAA" w:rsidP="000873F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284"/>
        <w:gridCol w:w="6089"/>
      </w:tblGrid>
      <w:tr w:rsidR="00505AAA" w:rsidRPr="00C810F0" w14:paraId="6AECB894" w14:textId="77777777" w:rsidTr="00E8201A">
        <w:trPr>
          <w:trHeight w:val="361"/>
        </w:trPr>
        <w:tc>
          <w:tcPr>
            <w:tcW w:w="2977" w:type="dxa"/>
          </w:tcPr>
          <w:p w14:paraId="00561157" w14:textId="77777777" w:rsidR="00505AAA" w:rsidRDefault="00505AAA" w:rsidP="004C06C8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erang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ingka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="00E8201A">
              <w:rPr>
                <w:rFonts w:ascii="Arial" w:hAnsi="Arial" w:cs="Arial"/>
              </w:rPr>
              <w:t>Berkenaan</w:t>
            </w:r>
            <w:proofErr w:type="spellEnd"/>
            <w:r w:rsidR="00E8201A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ngetahuan</w:t>
            </w:r>
            <w:proofErr w:type="spellEnd"/>
            <w:r>
              <w:rPr>
                <w:rFonts w:ascii="Arial" w:hAnsi="Arial" w:cs="Arial"/>
              </w:rPr>
              <w:t>/</w:t>
            </w:r>
            <w:r w:rsidR="00E8201A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eknologi</w:t>
            </w:r>
            <w:proofErr w:type="spellEnd"/>
          </w:p>
          <w:p w14:paraId="00E3DC00" w14:textId="77777777" w:rsidR="00505AAA" w:rsidRPr="00D249F3" w:rsidRDefault="00505AAA" w:rsidP="004C06C8">
            <w:pPr>
              <w:spacing w:line="360" w:lineRule="auto"/>
              <w:rPr>
                <w:rFonts w:ascii="Arial" w:hAnsi="Arial" w:cs="Arial"/>
                <w:i/>
              </w:rPr>
            </w:pPr>
            <w:r w:rsidRPr="00D249F3">
              <w:rPr>
                <w:rFonts w:ascii="Arial" w:hAnsi="Arial" w:cs="Arial"/>
                <w:i/>
              </w:rPr>
              <w:t>Brief Description of Knowledge/</w:t>
            </w:r>
            <w:proofErr w:type="spellStart"/>
            <w:r w:rsidRPr="00D249F3">
              <w:rPr>
                <w:rFonts w:ascii="Arial" w:hAnsi="Arial" w:cs="Arial"/>
                <w:i/>
              </w:rPr>
              <w:t>Techonology</w:t>
            </w:r>
            <w:proofErr w:type="spellEnd"/>
          </w:p>
        </w:tc>
        <w:tc>
          <w:tcPr>
            <w:tcW w:w="284" w:type="dxa"/>
          </w:tcPr>
          <w:p w14:paraId="407B919E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089" w:type="dxa"/>
          </w:tcPr>
          <w:p w14:paraId="5F8E234A" w14:textId="03B5E095" w:rsidR="00505AAA" w:rsidRPr="00C810F0" w:rsidRDefault="00505AAA" w:rsidP="00E8201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E8201A"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</w:t>
            </w:r>
            <w:r w:rsidR="00A42CD4">
              <w:rPr>
                <w:rFonts w:ascii="Arial" w:hAnsi="Arial" w:cs="Arial"/>
              </w:rPr>
              <w:t>________________________________________________</w:t>
            </w:r>
          </w:p>
        </w:tc>
      </w:tr>
    </w:tbl>
    <w:p w14:paraId="1671F8C9" w14:textId="77777777" w:rsidR="00505AAA" w:rsidRPr="00C810F0" w:rsidRDefault="00505AAA" w:rsidP="000873F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D9782B" w:rsidRPr="00C810F0" w14:paraId="1F6567B5" w14:textId="77777777" w:rsidTr="00FF633D">
        <w:trPr>
          <w:trHeight w:val="398"/>
        </w:trPr>
        <w:tc>
          <w:tcPr>
            <w:tcW w:w="9350" w:type="dxa"/>
            <w:vAlign w:val="center"/>
          </w:tcPr>
          <w:p w14:paraId="2D61E39A" w14:textId="77777777" w:rsidR="00D9782B" w:rsidRPr="00E8201A" w:rsidRDefault="00505AAA" w:rsidP="00D9782B">
            <w:pPr>
              <w:spacing w:line="360" w:lineRule="auto"/>
              <w:rPr>
                <w:u w:val="single"/>
              </w:rPr>
            </w:pPr>
            <w:r>
              <w:rPr>
                <w:rFonts w:ascii="Arial" w:hAnsi="Arial" w:cs="Arial"/>
                <w:b/>
                <w:sz w:val="24"/>
                <w:u w:val="single"/>
              </w:rPr>
              <w:t xml:space="preserve">IMPAK </w:t>
            </w:r>
            <w:r w:rsidRPr="00505AAA">
              <w:rPr>
                <w:rFonts w:ascii="Arial" w:hAnsi="Arial" w:cs="Arial"/>
                <w:b/>
                <w:sz w:val="24"/>
                <w:u w:val="single"/>
              </w:rPr>
              <w:t xml:space="preserve">PROJEK PENYELIDIKAN DENGAN KOMUNITI </w:t>
            </w:r>
            <w:r>
              <w:rPr>
                <w:u w:val="single"/>
              </w:rPr>
              <w:t>/</w:t>
            </w:r>
            <w:r w:rsidR="00E8201A">
              <w:rPr>
                <w:u w:val="single"/>
              </w:rPr>
              <w:t xml:space="preserve"> </w:t>
            </w:r>
            <w:r w:rsidRPr="00505AAA">
              <w:rPr>
                <w:rFonts w:ascii="Arial" w:hAnsi="Arial" w:cs="Arial"/>
                <w:b/>
                <w:i/>
                <w:sz w:val="24"/>
                <w:u w:val="single"/>
              </w:rPr>
              <w:t>IMPACT OF COMMUNITY</w:t>
            </w:r>
            <w:r w:rsidR="00E8201A">
              <w:rPr>
                <w:rFonts w:ascii="Arial" w:hAnsi="Arial" w:cs="Arial"/>
                <w:b/>
                <w:i/>
                <w:sz w:val="24"/>
                <w:u w:val="single"/>
              </w:rPr>
              <w:t xml:space="preserve"> </w:t>
            </w:r>
            <w:r w:rsidRPr="00505AAA">
              <w:rPr>
                <w:rFonts w:ascii="Arial" w:hAnsi="Arial" w:cs="Arial"/>
                <w:b/>
                <w:i/>
                <w:sz w:val="24"/>
                <w:u w:val="single"/>
              </w:rPr>
              <w:t xml:space="preserve">RELATED RESEARCH PROJECT </w:t>
            </w:r>
          </w:p>
        </w:tc>
      </w:tr>
      <w:tr w:rsidR="001B3FA2" w:rsidRPr="00C810F0" w14:paraId="438A356D" w14:textId="77777777" w:rsidTr="00FF633D">
        <w:trPr>
          <w:trHeight w:val="955"/>
        </w:trPr>
        <w:tc>
          <w:tcPr>
            <w:tcW w:w="9350" w:type="dxa"/>
          </w:tcPr>
          <w:p w14:paraId="10485FA7" w14:textId="65BDBCF4" w:rsidR="001B3FA2" w:rsidRPr="00C810F0" w:rsidRDefault="001B3FA2" w:rsidP="00E8201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28307370" w14:textId="77777777" w:rsidR="00101629" w:rsidRDefault="00101629" w:rsidP="008E02FE">
      <w:pPr>
        <w:rPr>
          <w:rFonts w:ascii="Arial" w:hAnsi="Arial" w:cs="Arial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39"/>
        <w:gridCol w:w="284"/>
        <w:gridCol w:w="5527"/>
      </w:tblGrid>
      <w:tr w:rsidR="008E02FE" w:rsidRPr="00C810F0" w14:paraId="50E0C0F3" w14:textId="77777777" w:rsidTr="008E02FE">
        <w:trPr>
          <w:trHeight w:val="431"/>
        </w:trPr>
        <w:tc>
          <w:tcPr>
            <w:tcW w:w="3539" w:type="dxa"/>
            <w:tcBorders>
              <w:top w:val="nil"/>
              <w:left w:val="nil"/>
              <w:bottom w:val="nil"/>
              <w:right w:val="nil"/>
            </w:tcBorders>
          </w:tcPr>
          <w:p w14:paraId="65C9452F" w14:textId="77777777" w:rsidR="008E02FE" w:rsidRDefault="008E02FE" w:rsidP="00940E5D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lastRenderedPageBreak/>
              <w:t>Senara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taf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kademi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erlibat</w:t>
            </w:r>
            <w:proofErr w:type="spellEnd"/>
          </w:p>
          <w:p w14:paraId="7570106F" w14:textId="77777777" w:rsidR="006761C1" w:rsidRPr="006761C1" w:rsidRDefault="006761C1" w:rsidP="00940E5D">
            <w:pPr>
              <w:spacing w:line="360" w:lineRule="auto"/>
              <w:rPr>
                <w:rFonts w:ascii="Arial" w:hAnsi="Arial" w:cs="Arial"/>
                <w:i/>
              </w:rPr>
            </w:pPr>
            <w:r w:rsidRPr="006761C1">
              <w:rPr>
                <w:rFonts w:ascii="Arial" w:hAnsi="Arial" w:cs="Arial"/>
                <w:i/>
              </w:rPr>
              <w:t>List of Academic Staff Involve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73375E5" w14:textId="77777777" w:rsidR="008E02FE" w:rsidRPr="00C810F0" w:rsidRDefault="008E02FE" w:rsidP="00940E5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ED0E5" w14:textId="77777777" w:rsidR="008E02FE" w:rsidRPr="00C810F0" w:rsidRDefault="008E02FE" w:rsidP="006761C1">
            <w:pPr>
              <w:rPr>
                <w:rFonts w:ascii="Arial" w:hAnsi="Arial" w:cs="Arial"/>
              </w:rPr>
            </w:pPr>
          </w:p>
        </w:tc>
      </w:tr>
    </w:tbl>
    <w:p w14:paraId="5957095C" w14:textId="77777777" w:rsidR="008E02FE" w:rsidRPr="008E02FE" w:rsidRDefault="008E02FE" w:rsidP="008E02FE">
      <w:pPr>
        <w:rPr>
          <w:rFonts w:ascii="Arial" w:hAnsi="Arial" w:cs="Arial"/>
          <w:sz w:val="2"/>
        </w:rPr>
      </w:pPr>
    </w:p>
    <w:tbl>
      <w:tblPr>
        <w:tblStyle w:val="TableGrid"/>
        <w:tblW w:w="4927" w:type="pct"/>
        <w:tblInd w:w="137" w:type="dxa"/>
        <w:tblLook w:val="04A0" w:firstRow="1" w:lastRow="0" w:firstColumn="1" w:lastColumn="0" w:noHBand="0" w:noVBand="1"/>
      </w:tblPr>
      <w:tblGrid>
        <w:gridCol w:w="571"/>
        <w:gridCol w:w="3151"/>
        <w:gridCol w:w="1524"/>
        <w:gridCol w:w="2281"/>
        <w:gridCol w:w="1686"/>
      </w:tblGrid>
      <w:tr w:rsidR="008E02FE" w:rsidRPr="00C810F0" w14:paraId="18763B7A" w14:textId="77777777" w:rsidTr="00653057">
        <w:trPr>
          <w:trHeight w:val="405"/>
        </w:trPr>
        <w:tc>
          <w:tcPr>
            <w:tcW w:w="310" w:type="pct"/>
            <w:shd w:val="clear" w:color="auto" w:fill="BFBFBF" w:themeFill="background1" w:themeFillShade="BF"/>
            <w:vAlign w:val="center"/>
          </w:tcPr>
          <w:p w14:paraId="7B0EFB84" w14:textId="77777777" w:rsidR="00653057" w:rsidRPr="008D7545" w:rsidRDefault="00653057" w:rsidP="0065305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t>No.</w:t>
            </w:r>
          </w:p>
          <w:p w14:paraId="08D3E2C7" w14:textId="77777777" w:rsidR="008E02FE" w:rsidRPr="00D9782B" w:rsidRDefault="00653057" w:rsidP="00653057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D7545">
              <w:rPr>
                <w:rFonts w:ascii="Arial" w:hAnsi="Arial" w:cs="Arial"/>
                <w:b/>
                <w:i/>
              </w:rPr>
              <w:t>No.</w:t>
            </w:r>
          </w:p>
        </w:tc>
        <w:tc>
          <w:tcPr>
            <w:tcW w:w="1710" w:type="pct"/>
            <w:shd w:val="clear" w:color="auto" w:fill="BFBFBF" w:themeFill="background1" w:themeFillShade="BF"/>
            <w:vAlign w:val="center"/>
          </w:tcPr>
          <w:p w14:paraId="43AFAE74" w14:textId="77777777"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>Nama</w:t>
            </w:r>
          </w:p>
          <w:p w14:paraId="45C480E4" w14:textId="77777777"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Name</w:t>
            </w:r>
          </w:p>
        </w:tc>
        <w:tc>
          <w:tcPr>
            <w:tcW w:w="827" w:type="pct"/>
            <w:shd w:val="clear" w:color="auto" w:fill="BFBFBF" w:themeFill="background1" w:themeFillShade="BF"/>
            <w:vAlign w:val="center"/>
          </w:tcPr>
          <w:p w14:paraId="1E91821F" w14:textId="77777777"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 xml:space="preserve">No. </w:t>
            </w:r>
            <w:proofErr w:type="spellStart"/>
            <w:r w:rsidRPr="00653057">
              <w:rPr>
                <w:rFonts w:ascii="Arial" w:hAnsi="Arial" w:cs="Arial"/>
                <w:b/>
              </w:rPr>
              <w:t>Pekerja</w:t>
            </w:r>
            <w:proofErr w:type="spellEnd"/>
          </w:p>
          <w:p w14:paraId="4F39AA30" w14:textId="77777777"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Staff ID.</w:t>
            </w:r>
          </w:p>
        </w:tc>
        <w:tc>
          <w:tcPr>
            <w:tcW w:w="1238" w:type="pct"/>
            <w:shd w:val="clear" w:color="auto" w:fill="BFBFBF" w:themeFill="background1" w:themeFillShade="BF"/>
          </w:tcPr>
          <w:p w14:paraId="7242E5DA" w14:textId="77777777"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653057">
              <w:rPr>
                <w:rFonts w:ascii="Arial" w:hAnsi="Arial" w:cs="Arial"/>
                <w:b/>
              </w:rPr>
              <w:t>Fakulti</w:t>
            </w:r>
            <w:proofErr w:type="spellEnd"/>
          </w:p>
          <w:p w14:paraId="0B78C40D" w14:textId="77777777"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Faculty</w:t>
            </w:r>
          </w:p>
        </w:tc>
        <w:tc>
          <w:tcPr>
            <w:tcW w:w="916" w:type="pct"/>
            <w:shd w:val="clear" w:color="auto" w:fill="BFBFBF" w:themeFill="background1" w:themeFillShade="BF"/>
          </w:tcPr>
          <w:p w14:paraId="3305D0E9" w14:textId="77777777" w:rsidR="008E02FE" w:rsidRDefault="00A62451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>Status</w:t>
            </w:r>
          </w:p>
          <w:p w14:paraId="012C383D" w14:textId="77777777"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Status</w:t>
            </w:r>
          </w:p>
        </w:tc>
      </w:tr>
      <w:tr w:rsidR="008E02FE" w:rsidRPr="00C810F0" w14:paraId="2A00DAAC" w14:textId="77777777" w:rsidTr="00653057">
        <w:trPr>
          <w:trHeight w:val="416"/>
        </w:trPr>
        <w:tc>
          <w:tcPr>
            <w:tcW w:w="310" w:type="pct"/>
            <w:vAlign w:val="center"/>
          </w:tcPr>
          <w:p w14:paraId="0AD47D75" w14:textId="77777777" w:rsidR="008E02FE" w:rsidRPr="00C810F0" w:rsidRDefault="008E02FE" w:rsidP="00D205BE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710" w:type="pct"/>
            <w:vAlign w:val="center"/>
          </w:tcPr>
          <w:p w14:paraId="14DDB115" w14:textId="77777777"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14:paraId="17DF3DF9" w14:textId="77777777"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14:paraId="6A59324A" w14:textId="77777777"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14:paraId="7AEB253F" w14:textId="77777777" w:rsidR="008E02FE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etua</w:t>
            </w:r>
            <w:proofErr w:type="spellEnd"/>
            <w:r>
              <w:rPr>
                <w:rFonts w:ascii="Arial" w:hAnsi="Arial" w:cs="Arial"/>
              </w:rPr>
              <w:t>/Ahli*</w:t>
            </w:r>
          </w:p>
        </w:tc>
      </w:tr>
      <w:tr w:rsidR="00A62451" w:rsidRPr="00C810F0" w14:paraId="236A675F" w14:textId="77777777" w:rsidTr="00653057">
        <w:trPr>
          <w:trHeight w:val="421"/>
        </w:trPr>
        <w:tc>
          <w:tcPr>
            <w:tcW w:w="310" w:type="pct"/>
            <w:vAlign w:val="center"/>
          </w:tcPr>
          <w:p w14:paraId="7DD1CAD4" w14:textId="77777777"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710" w:type="pct"/>
            <w:vAlign w:val="center"/>
          </w:tcPr>
          <w:p w14:paraId="745F18C1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14:paraId="7F459A1F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14:paraId="2C369AC3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14:paraId="45DBFC49" w14:textId="77777777"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  <w:tr w:rsidR="00A62451" w:rsidRPr="00C810F0" w14:paraId="58929A4A" w14:textId="77777777" w:rsidTr="00653057">
        <w:trPr>
          <w:trHeight w:val="413"/>
        </w:trPr>
        <w:tc>
          <w:tcPr>
            <w:tcW w:w="310" w:type="pct"/>
            <w:vAlign w:val="center"/>
          </w:tcPr>
          <w:p w14:paraId="440C5BBD" w14:textId="77777777"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10" w:type="pct"/>
            <w:vAlign w:val="center"/>
          </w:tcPr>
          <w:p w14:paraId="29282C4A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14:paraId="0537E96E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14:paraId="4D02CC92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14:paraId="7F6ECBEF" w14:textId="77777777"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  <w:tr w:rsidR="00A62451" w:rsidRPr="00C810F0" w14:paraId="2CE69E17" w14:textId="77777777" w:rsidTr="00653057">
        <w:trPr>
          <w:trHeight w:val="420"/>
        </w:trPr>
        <w:tc>
          <w:tcPr>
            <w:tcW w:w="310" w:type="pct"/>
            <w:vAlign w:val="center"/>
          </w:tcPr>
          <w:p w14:paraId="0B35FC80" w14:textId="77777777"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710" w:type="pct"/>
            <w:vAlign w:val="center"/>
          </w:tcPr>
          <w:p w14:paraId="31247864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14:paraId="5F2B6F84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14:paraId="2061F6F8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14:paraId="694C3DAA" w14:textId="77777777"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  <w:tr w:rsidR="00A62451" w:rsidRPr="00C810F0" w14:paraId="644A083A" w14:textId="77777777" w:rsidTr="00653057">
        <w:trPr>
          <w:trHeight w:val="420"/>
        </w:trPr>
        <w:tc>
          <w:tcPr>
            <w:tcW w:w="310" w:type="pct"/>
            <w:vAlign w:val="center"/>
          </w:tcPr>
          <w:p w14:paraId="264BB172" w14:textId="77777777" w:rsidR="00A62451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710" w:type="pct"/>
            <w:vAlign w:val="center"/>
          </w:tcPr>
          <w:p w14:paraId="40E33B21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14:paraId="68603D39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14:paraId="4F19A48C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14:paraId="25CA7DD5" w14:textId="77777777"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</w:tbl>
    <w:p w14:paraId="072A8D96" w14:textId="77777777" w:rsidR="00653057" w:rsidRDefault="00653057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8E02FE" w:rsidRPr="00C810F0" w14:paraId="3133B9E3" w14:textId="77777777" w:rsidTr="00A62451">
        <w:trPr>
          <w:trHeight w:val="431"/>
        </w:trPr>
        <w:tc>
          <w:tcPr>
            <w:tcW w:w="2122" w:type="dxa"/>
          </w:tcPr>
          <w:p w14:paraId="06867848" w14:textId="77777777" w:rsidR="008E02FE" w:rsidRDefault="008E02FE" w:rsidP="00940E5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mbar</w:t>
            </w:r>
          </w:p>
          <w:p w14:paraId="6FC10BE4" w14:textId="77777777" w:rsidR="006761C1" w:rsidRPr="006761C1" w:rsidRDefault="006761C1" w:rsidP="00940E5D">
            <w:pPr>
              <w:spacing w:line="360" w:lineRule="auto"/>
              <w:rPr>
                <w:rFonts w:ascii="Arial" w:hAnsi="Arial" w:cs="Arial"/>
                <w:i/>
              </w:rPr>
            </w:pPr>
            <w:r w:rsidRPr="006761C1">
              <w:rPr>
                <w:rFonts w:ascii="Arial" w:hAnsi="Arial" w:cs="Arial"/>
                <w:i/>
              </w:rPr>
              <w:t>Pictures</w:t>
            </w:r>
          </w:p>
        </w:tc>
        <w:tc>
          <w:tcPr>
            <w:tcW w:w="425" w:type="dxa"/>
          </w:tcPr>
          <w:p w14:paraId="5BF20A56" w14:textId="77777777" w:rsidR="008E02FE" w:rsidRDefault="008E02FE" w:rsidP="00940E5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  <w:p w14:paraId="6F835D48" w14:textId="77777777" w:rsidR="00A62451" w:rsidRDefault="00A62451" w:rsidP="00940E5D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803" w:type="dxa"/>
            <w:vAlign w:val="center"/>
          </w:tcPr>
          <w:p w14:paraId="1D9E7D68" w14:textId="77777777" w:rsidR="008E02FE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  <w:p w14:paraId="643DC822" w14:textId="77777777" w:rsidR="006761C1" w:rsidRDefault="006761C1" w:rsidP="00D205BE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286F04C5" w14:textId="77777777" w:rsidR="008E02FE" w:rsidRDefault="00940E5D" w:rsidP="00101629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82BB33" wp14:editId="6554753B">
                <wp:simplePos x="0" y="0"/>
                <wp:positionH relativeFrom="column">
                  <wp:posOffset>3234906</wp:posOffset>
                </wp:positionH>
                <wp:positionV relativeFrom="paragraph">
                  <wp:posOffset>84323</wp:posOffset>
                </wp:positionV>
                <wp:extent cx="2747597" cy="21526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7597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542CAE" id="Rectangle 5" o:spid="_x0000_s1026" style="position:absolute;margin-left:254.7pt;margin-top:6.65pt;width:216.35pt;height:16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" fillcolor="#d8d8d8 [2732]" stroked="f" strokeweight="1pt"/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422533D" wp14:editId="63E04032">
                <wp:simplePos x="0" y="0"/>
                <wp:positionH relativeFrom="column">
                  <wp:posOffset>60325</wp:posOffset>
                </wp:positionH>
                <wp:positionV relativeFrom="paragraph">
                  <wp:posOffset>82286</wp:posOffset>
                </wp:positionV>
                <wp:extent cx="2773680" cy="2152650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680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3E752" id="Rectangle 2" o:spid="_x0000_s1026" style="position:absolute;margin-left:4.75pt;margin-top:6.5pt;width:218.4pt;height:16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" fillcolor="#d8d8d8 [2732]" stroked="f" strokeweight="1pt"/>
            </w:pict>
          </mc:Fallback>
        </mc:AlternateContent>
      </w:r>
    </w:p>
    <w:p w14:paraId="4616C219" w14:textId="77777777" w:rsidR="00A62451" w:rsidRDefault="00A62451" w:rsidP="00101629">
      <w:pPr>
        <w:rPr>
          <w:rFonts w:ascii="Arial" w:hAnsi="Arial" w:cs="Arial"/>
        </w:rPr>
      </w:pPr>
    </w:p>
    <w:p w14:paraId="72210C53" w14:textId="77777777" w:rsidR="00A62451" w:rsidRDefault="00940E5D" w:rsidP="00101629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D0BB3E1" wp14:editId="35007FED">
                <wp:simplePos x="0" y="0"/>
                <wp:positionH relativeFrom="column">
                  <wp:posOffset>3078163</wp:posOffset>
                </wp:positionH>
                <wp:positionV relativeFrom="paragraph">
                  <wp:posOffset>228653</wp:posOffset>
                </wp:positionV>
                <wp:extent cx="3083560" cy="851535"/>
                <wp:effectExtent l="849312" t="0" r="813753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560" cy="8515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9066E" w14:textId="77777777" w:rsidR="008E02FE" w:rsidRPr="00FC2820" w:rsidRDefault="008E02FE" w:rsidP="008E02F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0BB3E1" id="Text Box 6" o:spid="_x0000_s1031" type="#_x0000_t202" style="position:absolute;margin-left:242.4pt;margin-top:18pt;width:242.8pt;height:67.05pt;rotation:-3007980fd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" filled="f" stroked="f" strokeweight=".5pt">
                <v:textbox>
                  <w:txbxContent>
                    <w:p w14:paraId="3519066E" w14:textId="77777777" w:rsidR="008E02FE" w:rsidRPr="00FC2820" w:rsidRDefault="008E02FE" w:rsidP="008E02FE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A62451"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F3881FC" wp14:editId="65DF870C">
                <wp:simplePos x="0" y="0"/>
                <wp:positionH relativeFrom="column">
                  <wp:posOffset>113983</wp:posOffset>
                </wp:positionH>
                <wp:positionV relativeFrom="paragraph">
                  <wp:posOffset>197538</wp:posOffset>
                </wp:positionV>
                <wp:extent cx="3083918" cy="851558"/>
                <wp:effectExtent l="849312" t="0" r="813753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1A9A6B" w14:textId="77777777" w:rsidR="008E02FE" w:rsidRPr="00FC2820" w:rsidRDefault="008E02FE" w:rsidP="008E02F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Gamba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881FC" id="Text Box 4" o:spid="_x0000_s1032" type="#_x0000_t202" style="position:absolute;margin-left:9pt;margin-top:15.55pt;width:242.85pt;height:67.05pt;rotation:-3007980fd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" filled="f" stroked="f" strokeweight=".5pt">
                <v:textbox>
                  <w:txbxContent>
                    <w:p w14:paraId="741A9A6B" w14:textId="77777777" w:rsidR="008E02FE" w:rsidRPr="00FC2820" w:rsidRDefault="008E02FE" w:rsidP="008E02FE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Gambar 1</w:t>
                      </w:r>
                    </w:p>
                  </w:txbxContent>
                </v:textbox>
              </v:shape>
            </w:pict>
          </mc:Fallback>
        </mc:AlternateContent>
      </w:r>
    </w:p>
    <w:p w14:paraId="78E2C4C9" w14:textId="77777777" w:rsidR="00A62451" w:rsidRDefault="00A62451" w:rsidP="00101629">
      <w:pPr>
        <w:rPr>
          <w:rFonts w:ascii="Arial" w:hAnsi="Arial" w:cs="Arial"/>
        </w:rPr>
      </w:pPr>
    </w:p>
    <w:p w14:paraId="2EA43DF2" w14:textId="77777777" w:rsidR="00A62451" w:rsidRDefault="00A62451" w:rsidP="00101629">
      <w:pPr>
        <w:rPr>
          <w:rFonts w:ascii="Arial" w:hAnsi="Arial" w:cs="Arial"/>
        </w:rPr>
      </w:pPr>
    </w:p>
    <w:p w14:paraId="6DE9282E" w14:textId="77777777" w:rsidR="008E02FE" w:rsidRDefault="008E02FE" w:rsidP="00101629">
      <w:pPr>
        <w:rPr>
          <w:rFonts w:ascii="Arial" w:hAnsi="Arial" w:cs="Arial"/>
        </w:rPr>
      </w:pPr>
    </w:p>
    <w:p w14:paraId="24B7608D" w14:textId="77777777" w:rsidR="008E02FE" w:rsidRDefault="008E02FE" w:rsidP="00101629">
      <w:pPr>
        <w:rPr>
          <w:rFonts w:ascii="Arial" w:hAnsi="Arial" w:cs="Arial"/>
        </w:rPr>
      </w:pPr>
    </w:p>
    <w:p w14:paraId="29FFD42C" w14:textId="77777777" w:rsidR="008E02FE" w:rsidRDefault="008E02FE" w:rsidP="00101629">
      <w:pPr>
        <w:rPr>
          <w:rFonts w:ascii="Arial" w:hAnsi="Arial" w:cs="Arial"/>
        </w:rPr>
      </w:pPr>
    </w:p>
    <w:p w14:paraId="567B5262" w14:textId="77777777" w:rsidR="00101629" w:rsidRDefault="00653057" w:rsidP="00101629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4CC3C8" wp14:editId="5AFFA320">
                <wp:simplePos x="0" y="0"/>
                <wp:positionH relativeFrom="column">
                  <wp:posOffset>3232926</wp:posOffset>
                </wp:positionH>
                <wp:positionV relativeFrom="paragraph">
                  <wp:posOffset>236018</wp:posOffset>
                </wp:positionV>
                <wp:extent cx="2773962" cy="2152650"/>
                <wp:effectExtent l="0" t="0" r="762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962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080B5A" id="Rectangle 14" o:spid="_x0000_s1026" style="position:absolute;margin-left:254.55pt;margin-top:18.6pt;width:218.4pt;height:169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" fillcolor="#d8d8d8 [2732]" stroked="f" strokeweight="1pt"/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21E9CE" wp14:editId="5C133BE2">
                <wp:simplePos x="0" y="0"/>
                <wp:positionH relativeFrom="column">
                  <wp:posOffset>57150</wp:posOffset>
                </wp:positionH>
                <wp:positionV relativeFrom="paragraph">
                  <wp:posOffset>238991</wp:posOffset>
                </wp:positionV>
                <wp:extent cx="2773962" cy="2152650"/>
                <wp:effectExtent l="0" t="0" r="762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962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BEB5A" id="Rectangle 13" o:spid="_x0000_s1026" style="position:absolute;margin-left:4.5pt;margin-top:18.8pt;width:218.4pt;height:169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" fillcolor="#d8d8d8 [2732]" stroked="f" strokeweight="1pt"/>
            </w:pict>
          </mc:Fallback>
        </mc:AlternateContent>
      </w:r>
    </w:p>
    <w:p w14:paraId="54144E7F" w14:textId="77777777" w:rsidR="00653057" w:rsidRDefault="00653057" w:rsidP="00101629">
      <w:pPr>
        <w:rPr>
          <w:rFonts w:ascii="Arial" w:hAnsi="Arial" w:cs="Arial"/>
        </w:rPr>
      </w:pPr>
    </w:p>
    <w:p w14:paraId="2A143043" w14:textId="77777777" w:rsidR="00653057" w:rsidRDefault="00653057" w:rsidP="00101629">
      <w:pPr>
        <w:rPr>
          <w:rFonts w:ascii="Arial" w:hAnsi="Arial" w:cs="Arial"/>
        </w:rPr>
      </w:pPr>
    </w:p>
    <w:p w14:paraId="638C30D0" w14:textId="77777777" w:rsidR="00653057" w:rsidRDefault="00653057" w:rsidP="00101629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8ED21D8" wp14:editId="6C384604">
                <wp:simplePos x="0" y="0"/>
                <wp:positionH relativeFrom="column">
                  <wp:posOffset>3065604</wp:posOffset>
                </wp:positionH>
                <wp:positionV relativeFrom="paragraph">
                  <wp:posOffset>56198</wp:posOffset>
                </wp:positionV>
                <wp:extent cx="3083918" cy="851558"/>
                <wp:effectExtent l="849312" t="0" r="813753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174138" w14:textId="77777777" w:rsidR="00653057" w:rsidRPr="00FC2820" w:rsidRDefault="00653057" w:rsidP="0065305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D21D8" id="Text Box 16" o:spid="_x0000_s1033" type="#_x0000_t202" style="position:absolute;margin-left:241.4pt;margin-top:4.45pt;width:242.85pt;height:67.05pt;rotation:-3007980fd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" filled="f" stroked="f" strokeweight=".5pt">
                <v:textbox>
                  <w:txbxContent>
                    <w:p w14:paraId="73174138" w14:textId="77777777" w:rsidR="00653057" w:rsidRPr="00FC2820" w:rsidRDefault="00653057" w:rsidP="00653057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5E2EC88" wp14:editId="2D98F898">
                <wp:simplePos x="0" y="0"/>
                <wp:positionH relativeFrom="column">
                  <wp:posOffset>-89993</wp:posOffset>
                </wp:positionH>
                <wp:positionV relativeFrom="paragraph">
                  <wp:posOffset>52819</wp:posOffset>
                </wp:positionV>
                <wp:extent cx="3083918" cy="851558"/>
                <wp:effectExtent l="849312" t="0" r="813753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3A86D1" w14:textId="77777777" w:rsidR="00653057" w:rsidRPr="00FC2820" w:rsidRDefault="00653057" w:rsidP="0065305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2EC88" id="Text Box 15" o:spid="_x0000_s1034" type="#_x0000_t202" style="position:absolute;margin-left:-7.1pt;margin-top:4.15pt;width:242.85pt;height:67.05pt;rotation:-3007980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" filled="f" stroked="f" strokeweight=".5pt">
                <v:textbox>
                  <w:txbxContent>
                    <w:p w14:paraId="263A86D1" w14:textId="77777777" w:rsidR="00653057" w:rsidRPr="00FC2820" w:rsidRDefault="00653057" w:rsidP="00653057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1439776D" w14:textId="77777777" w:rsidR="00653057" w:rsidRDefault="00653057" w:rsidP="00101629">
      <w:pPr>
        <w:rPr>
          <w:rFonts w:ascii="Arial" w:hAnsi="Arial" w:cs="Arial"/>
        </w:rPr>
      </w:pPr>
    </w:p>
    <w:p w14:paraId="7BA75E98" w14:textId="77777777" w:rsidR="00653057" w:rsidRDefault="00653057" w:rsidP="00101629">
      <w:pPr>
        <w:rPr>
          <w:rFonts w:ascii="Arial" w:hAnsi="Arial" w:cs="Arial"/>
        </w:rPr>
      </w:pPr>
    </w:p>
    <w:p w14:paraId="5EE4F0CB" w14:textId="77777777" w:rsidR="00653057" w:rsidRDefault="00653057" w:rsidP="00101629">
      <w:pPr>
        <w:rPr>
          <w:rFonts w:ascii="Arial" w:hAnsi="Arial" w:cs="Arial"/>
        </w:rPr>
      </w:pPr>
    </w:p>
    <w:p w14:paraId="0FF67417" w14:textId="77777777" w:rsidR="00653057" w:rsidRDefault="00653057" w:rsidP="00101629">
      <w:pPr>
        <w:rPr>
          <w:rFonts w:ascii="Arial" w:hAnsi="Arial" w:cs="Arial"/>
        </w:rPr>
      </w:pPr>
    </w:p>
    <w:p w14:paraId="7CD04FBF" w14:textId="77777777" w:rsidR="00653057" w:rsidRDefault="00653057" w:rsidP="00101629">
      <w:pPr>
        <w:rPr>
          <w:rFonts w:ascii="Arial" w:hAnsi="Arial" w:cs="Arial"/>
        </w:rPr>
      </w:pPr>
    </w:p>
    <w:p w14:paraId="5E9057D5" w14:textId="77777777" w:rsidR="00653057" w:rsidRDefault="00653057" w:rsidP="00101629">
      <w:pPr>
        <w:rPr>
          <w:rFonts w:ascii="Arial" w:hAnsi="Arial" w:cs="Arial"/>
        </w:rPr>
      </w:pPr>
    </w:p>
    <w:p w14:paraId="6286738C" w14:textId="77777777" w:rsidR="00940E5D" w:rsidRDefault="00940E5D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B72531" w:rsidRPr="00C810F0" w14:paraId="7F09B101" w14:textId="77777777" w:rsidTr="00B72531">
        <w:trPr>
          <w:trHeight w:val="398"/>
        </w:trPr>
        <w:tc>
          <w:tcPr>
            <w:tcW w:w="9350" w:type="dxa"/>
            <w:vAlign w:val="center"/>
          </w:tcPr>
          <w:p w14:paraId="5B0BB4A6" w14:textId="77777777" w:rsidR="00B72531" w:rsidRDefault="00B72531" w:rsidP="00D205BE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  <w:r>
              <w:rPr>
                <w:rFonts w:ascii="Arial" w:hAnsi="Arial" w:cs="Arial"/>
                <w:b/>
                <w:sz w:val="24"/>
                <w:u w:val="single"/>
              </w:rPr>
              <w:lastRenderedPageBreak/>
              <w:t xml:space="preserve">PERAKUAN/ </w:t>
            </w:r>
            <w:r w:rsidRPr="00B72531">
              <w:rPr>
                <w:rFonts w:ascii="Arial" w:hAnsi="Arial" w:cs="Arial"/>
                <w:b/>
                <w:i/>
                <w:sz w:val="24"/>
                <w:u w:val="single"/>
              </w:rPr>
              <w:t>DECLARATION</w:t>
            </w:r>
          </w:p>
          <w:p w14:paraId="6B1E28A2" w14:textId="77777777" w:rsidR="00B72531" w:rsidRPr="00B72531" w:rsidRDefault="00B72531" w:rsidP="00D205BE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</w:p>
        </w:tc>
      </w:tr>
      <w:tr w:rsidR="00B72531" w:rsidRPr="00C810F0" w14:paraId="7DB14936" w14:textId="77777777" w:rsidTr="00B72531">
        <w:trPr>
          <w:trHeight w:val="431"/>
        </w:trPr>
        <w:tc>
          <w:tcPr>
            <w:tcW w:w="9350" w:type="dxa"/>
          </w:tcPr>
          <w:p w14:paraId="31D871C5" w14:textId="77777777" w:rsidR="00B72531" w:rsidRDefault="00B72531" w:rsidP="00940E5D">
            <w:pPr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Dengan ini adalah disahkan bahawa segala perkara di atas adalah benar.</w:t>
            </w:r>
          </w:p>
          <w:p w14:paraId="57915686" w14:textId="77777777" w:rsidR="00B72531" w:rsidRPr="00B72531" w:rsidRDefault="00B72531" w:rsidP="00940E5D">
            <w:pPr>
              <w:spacing w:line="360" w:lineRule="auto"/>
              <w:rPr>
                <w:rFonts w:ascii="Arial" w:hAnsi="Arial" w:cs="Arial"/>
                <w:i/>
              </w:rPr>
            </w:pPr>
            <w:r w:rsidRPr="00B72531">
              <w:rPr>
                <w:rFonts w:ascii="Arial" w:hAnsi="Arial" w:cs="Arial"/>
                <w:i/>
              </w:rPr>
              <w:t>This is to verify that the above information is true.</w:t>
            </w:r>
          </w:p>
        </w:tc>
      </w:tr>
    </w:tbl>
    <w:p w14:paraId="1552AA76" w14:textId="77777777" w:rsidR="00B72531" w:rsidRDefault="00B72531" w:rsidP="00940E5D">
      <w:pPr>
        <w:spacing w:line="360" w:lineRule="auto"/>
        <w:rPr>
          <w:rFonts w:ascii="Arial" w:hAnsi="Arial" w:cs="Arial"/>
        </w:rPr>
      </w:pPr>
    </w:p>
    <w:tbl>
      <w:tblPr>
        <w:tblW w:w="954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25"/>
        <w:gridCol w:w="4320"/>
      </w:tblGrid>
      <w:tr w:rsidR="00FD53A8" w:rsidRPr="00101629" w14:paraId="1AAFBEEB" w14:textId="77777777" w:rsidTr="005A680E">
        <w:trPr>
          <w:trHeight w:val="3293"/>
        </w:trPr>
        <w:tc>
          <w:tcPr>
            <w:tcW w:w="5225" w:type="dxa"/>
            <w:shd w:val="clear" w:color="auto" w:fill="auto"/>
          </w:tcPr>
          <w:p w14:paraId="1F621E80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1238DFBB" w14:textId="77777777" w:rsidR="00FD53A8" w:rsidRPr="00101629" w:rsidRDefault="005A680E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Disediakan oleh</w:t>
            </w:r>
            <w:r w:rsidR="00FD53A8" w:rsidRPr="00101629">
              <w:rPr>
                <w:rFonts w:ascii="Arial" w:hAnsi="Arial" w:cs="Arial"/>
                <w:lang w:val="sv-SE"/>
              </w:rPr>
              <w:t>:</w:t>
            </w:r>
          </w:p>
          <w:p w14:paraId="2AEBCA7F" w14:textId="77777777" w:rsidR="00FD53A8" w:rsidRPr="00101629" w:rsidRDefault="005A680E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>
              <w:rPr>
                <w:rFonts w:ascii="Arial" w:hAnsi="Arial" w:cs="Arial"/>
                <w:i/>
                <w:lang w:val="sv-SE"/>
              </w:rPr>
              <w:t>Prepared by</w:t>
            </w:r>
            <w:r w:rsidR="00FD53A8" w:rsidRPr="00101629">
              <w:rPr>
                <w:rFonts w:ascii="Arial" w:hAnsi="Arial" w:cs="Arial"/>
                <w:i/>
                <w:lang w:val="sv-SE"/>
              </w:rPr>
              <w:t>:</w:t>
            </w:r>
          </w:p>
          <w:p w14:paraId="32C44181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2E11C3C3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7A8FD7C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7B5588CA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</w:t>
            </w:r>
          </w:p>
          <w:p w14:paraId="1B6DA0B3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57BABB7B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14:paraId="31B75053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Name:</w:t>
            </w:r>
          </w:p>
          <w:p w14:paraId="6091568B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42B1FCE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Cop Rasmi:</w:t>
            </w:r>
          </w:p>
          <w:p w14:paraId="413FB45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Official Stamp: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43F6043C" w14:textId="77777777" w:rsidR="005A680E" w:rsidRDefault="005A680E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500D4617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Tandatangan</w:t>
            </w:r>
            <w:r w:rsidR="005A680E">
              <w:rPr>
                <w:rFonts w:ascii="Arial" w:hAnsi="Arial" w:cs="Arial"/>
                <w:lang w:val="sv-SE"/>
              </w:rPr>
              <w:t xml:space="preserve"> Rektor/</w:t>
            </w:r>
            <w:r w:rsidRPr="00101629">
              <w:rPr>
                <w:rFonts w:ascii="Arial" w:hAnsi="Arial" w:cs="Arial"/>
                <w:lang w:val="sv-SE"/>
              </w:rPr>
              <w:t>Dekan/Ketua PTJ:</w:t>
            </w:r>
          </w:p>
          <w:p w14:paraId="2846C77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 xml:space="preserve">Signature of </w:t>
            </w:r>
            <w:r w:rsidR="009E6AD1">
              <w:rPr>
                <w:rFonts w:ascii="Arial" w:hAnsi="Arial" w:cs="Arial"/>
                <w:i/>
                <w:lang w:val="sv-SE"/>
              </w:rPr>
              <w:t>Rector/</w:t>
            </w:r>
            <w:r w:rsidRPr="00101629">
              <w:rPr>
                <w:rFonts w:ascii="Arial" w:hAnsi="Arial" w:cs="Arial"/>
                <w:i/>
                <w:lang w:val="sv-SE"/>
              </w:rPr>
              <w:t>Dean/Head of Dept:</w:t>
            </w:r>
          </w:p>
          <w:p w14:paraId="3E5EAAF2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50D0DEC7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77FF6277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1B7157D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</w:t>
            </w:r>
          </w:p>
          <w:p w14:paraId="66434FBB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3F56B278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14:paraId="7C0970E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Name:</w:t>
            </w:r>
          </w:p>
          <w:p w14:paraId="113CF017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69D34F3C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Cop Rasmi:</w:t>
            </w:r>
          </w:p>
          <w:p w14:paraId="6A93A96E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Official Stamp:</w:t>
            </w:r>
          </w:p>
          <w:p w14:paraId="3DD7CBBC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</w:tc>
      </w:tr>
    </w:tbl>
    <w:p w14:paraId="633C0C1E" w14:textId="77777777" w:rsidR="00101629" w:rsidRDefault="00101629" w:rsidP="00101629">
      <w:pPr>
        <w:jc w:val="right"/>
        <w:rPr>
          <w:rFonts w:ascii="Arial" w:hAnsi="Arial" w:cs="Arial"/>
        </w:rPr>
      </w:pPr>
    </w:p>
    <w:p w14:paraId="11A9D76F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3BBA6C74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79DF81A4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0E7D792D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7E9E6BEA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1E9EF588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533E3042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13CE2341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662B2ED5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21B08064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0B3A3C18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54202E4C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719D01AF" w14:textId="4D23348D" w:rsidR="006E7301" w:rsidRPr="00F16F14" w:rsidRDefault="00EF68D5" w:rsidP="006E7301">
      <w:pPr>
        <w:rPr>
          <w:rFonts w:ascii="Arial" w:hAnsi="Arial" w:cs="Arial"/>
        </w:rPr>
      </w:pPr>
      <w:proofErr w:type="spellStart"/>
      <w:r w:rsidRPr="00F16F14">
        <w:rPr>
          <w:rFonts w:ascii="Arial" w:hAnsi="Arial" w:cs="Arial"/>
        </w:rPr>
        <w:lastRenderedPageBreak/>
        <w:t>Dokumen</w:t>
      </w:r>
      <w:proofErr w:type="spellEnd"/>
      <w:r w:rsidRPr="00F16F14">
        <w:rPr>
          <w:rFonts w:ascii="Arial" w:hAnsi="Arial" w:cs="Arial"/>
        </w:rPr>
        <w:t xml:space="preserve">/ </w:t>
      </w:r>
      <w:proofErr w:type="spellStart"/>
      <w:r w:rsidRPr="00F16F14">
        <w:rPr>
          <w:rFonts w:ascii="Arial" w:hAnsi="Arial" w:cs="Arial"/>
        </w:rPr>
        <w:t>b</w:t>
      </w:r>
      <w:r w:rsidR="006E7301" w:rsidRPr="00F16F14">
        <w:rPr>
          <w:rFonts w:ascii="Arial" w:hAnsi="Arial" w:cs="Arial"/>
        </w:rPr>
        <w:t>ukti</w:t>
      </w:r>
      <w:proofErr w:type="spellEnd"/>
      <w:r w:rsidR="006E7301" w:rsidRPr="00F16F14">
        <w:rPr>
          <w:rFonts w:ascii="Arial" w:hAnsi="Arial" w:cs="Arial"/>
        </w:rPr>
        <w:t xml:space="preserve"> </w:t>
      </w:r>
      <w:proofErr w:type="spellStart"/>
      <w:r w:rsidR="0025121A" w:rsidRPr="00F16F14">
        <w:rPr>
          <w:rFonts w:ascii="Arial" w:hAnsi="Arial" w:cs="Arial"/>
        </w:rPr>
        <w:t>s</w:t>
      </w:r>
      <w:r w:rsidR="006E7301" w:rsidRPr="00F16F14">
        <w:rPr>
          <w:rFonts w:ascii="Arial" w:hAnsi="Arial" w:cs="Arial"/>
        </w:rPr>
        <w:t>okongan</w:t>
      </w:r>
      <w:proofErr w:type="spellEnd"/>
      <w:r w:rsidR="006E7301" w:rsidRPr="00F16F14">
        <w:rPr>
          <w:rFonts w:ascii="Arial" w:hAnsi="Arial" w:cs="Arial"/>
        </w:rPr>
        <w:t xml:space="preserve"> </w:t>
      </w:r>
      <w:proofErr w:type="spellStart"/>
      <w:r w:rsidR="00BD5093" w:rsidRPr="00F16F14">
        <w:rPr>
          <w:rFonts w:ascii="Arial" w:hAnsi="Arial" w:cs="Arial"/>
        </w:rPr>
        <w:t>tambahan</w:t>
      </w:r>
      <w:proofErr w:type="spellEnd"/>
      <w:r w:rsidR="00BD5093" w:rsidRPr="00F16F14">
        <w:rPr>
          <w:rFonts w:ascii="Arial" w:hAnsi="Arial" w:cs="Arial"/>
        </w:rPr>
        <w:t xml:space="preserve"> </w:t>
      </w:r>
      <w:r w:rsidR="006E7301" w:rsidRPr="00F16F14">
        <w:rPr>
          <w:rFonts w:ascii="Arial" w:hAnsi="Arial" w:cs="Arial"/>
        </w:rPr>
        <w:t xml:space="preserve">yang </w:t>
      </w:r>
      <w:proofErr w:type="spellStart"/>
      <w:r w:rsidR="006E7301" w:rsidRPr="00F16F14">
        <w:rPr>
          <w:rFonts w:ascii="Arial" w:hAnsi="Arial" w:cs="Arial"/>
        </w:rPr>
        <w:t>diperlukan</w:t>
      </w:r>
      <w:proofErr w:type="spellEnd"/>
      <w:r w:rsidRPr="00F16F14">
        <w:rPr>
          <w:rFonts w:ascii="Arial" w:hAnsi="Arial" w:cs="Arial"/>
        </w:rPr>
        <w:t xml:space="preserve"> </w:t>
      </w:r>
      <w:proofErr w:type="spellStart"/>
      <w:r w:rsidRPr="00F16F14">
        <w:rPr>
          <w:rFonts w:ascii="Arial" w:hAnsi="Arial" w:cs="Arial"/>
        </w:rPr>
        <w:t>adalah</w:t>
      </w:r>
      <w:proofErr w:type="spellEnd"/>
      <w:r w:rsidRPr="00F16F14">
        <w:rPr>
          <w:rFonts w:ascii="Arial" w:hAnsi="Arial" w:cs="Arial"/>
        </w:rPr>
        <w:t xml:space="preserve"> </w:t>
      </w:r>
      <w:proofErr w:type="spellStart"/>
      <w:r w:rsidRPr="00F16F14">
        <w:rPr>
          <w:rFonts w:ascii="Arial" w:hAnsi="Arial" w:cs="Arial"/>
        </w:rPr>
        <w:t>seperti</w:t>
      </w:r>
      <w:proofErr w:type="spellEnd"/>
      <w:r w:rsidRPr="00F16F14">
        <w:rPr>
          <w:rFonts w:ascii="Arial" w:hAnsi="Arial" w:cs="Arial"/>
        </w:rPr>
        <w:t xml:space="preserve"> di </w:t>
      </w:r>
      <w:proofErr w:type="spellStart"/>
      <w:r w:rsidRPr="00F16F14">
        <w:rPr>
          <w:rFonts w:ascii="Arial" w:hAnsi="Arial" w:cs="Arial"/>
        </w:rPr>
        <w:t>bawah</w:t>
      </w:r>
      <w:proofErr w:type="spellEnd"/>
      <w:r w:rsidRPr="00F16F14">
        <w:rPr>
          <w:rFonts w:ascii="Arial" w:hAnsi="Arial" w:cs="Arial"/>
        </w:rPr>
        <w:t xml:space="preserve">. </w:t>
      </w:r>
      <w:proofErr w:type="spellStart"/>
      <w:r w:rsidRPr="00F16F14">
        <w:rPr>
          <w:rFonts w:ascii="Arial" w:hAnsi="Arial" w:cs="Arial"/>
        </w:rPr>
        <w:t>Sila</w:t>
      </w:r>
      <w:proofErr w:type="spellEnd"/>
      <w:r w:rsidRPr="00F16F14">
        <w:rPr>
          <w:rFonts w:ascii="Arial" w:hAnsi="Arial" w:cs="Arial"/>
        </w:rPr>
        <w:t xml:space="preserve"> </w:t>
      </w:r>
      <w:proofErr w:type="spellStart"/>
      <w:r w:rsidRPr="00F16F14">
        <w:rPr>
          <w:rFonts w:ascii="Arial" w:hAnsi="Arial" w:cs="Arial"/>
        </w:rPr>
        <w:t>Tandakan</w:t>
      </w:r>
      <w:proofErr w:type="spellEnd"/>
      <w:r w:rsidRPr="00F16F14">
        <w:rPr>
          <w:rFonts w:ascii="Arial" w:hAnsi="Arial" w:cs="Arial"/>
        </w:rPr>
        <w:t xml:space="preserve"> (√) </w:t>
      </w:r>
      <w:proofErr w:type="spellStart"/>
      <w:r w:rsidR="006A228F" w:rsidRPr="00F16F14">
        <w:rPr>
          <w:rFonts w:ascii="Arial" w:hAnsi="Arial" w:cs="Arial"/>
        </w:rPr>
        <w:t>untuk</w:t>
      </w:r>
      <w:proofErr w:type="spellEnd"/>
      <w:r w:rsidRPr="00F16F14">
        <w:rPr>
          <w:rFonts w:ascii="Arial" w:hAnsi="Arial" w:cs="Arial"/>
        </w:rPr>
        <w:t xml:space="preserve"> </w:t>
      </w:r>
      <w:proofErr w:type="spellStart"/>
      <w:r w:rsidRPr="00F16F14">
        <w:rPr>
          <w:rFonts w:ascii="Arial" w:hAnsi="Arial" w:cs="Arial"/>
        </w:rPr>
        <w:t>dokumen</w:t>
      </w:r>
      <w:proofErr w:type="spellEnd"/>
      <w:r w:rsidRPr="00F16F14">
        <w:rPr>
          <w:rFonts w:ascii="Arial" w:hAnsi="Arial" w:cs="Arial"/>
        </w:rPr>
        <w:t>/</w:t>
      </w:r>
      <w:proofErr w:type="spellStart"/>
      <w:r w:rsidRPr="00F16F14">
        <w:rPr>
          <w:rFonts w:ascii="Arial" w:hAnsi="Arial" w:cs="Arial"/>
        </w:rPr>
        <w:t>bukti</w:t>
      </w:r>
      <w:proofErr w:type="spellEnd"/>
      <w:r w:rsidRPr="00F16F14">
        <w:rPr>
          <w:rFonts w:ascii="Arial" w:hAnsi="Arial" w:cs="Arial"/>
        </w:rPr>
        <w:t xml:space="preserve"> </w:t>
      </w:r>
      <w:r w:rsidR="006A228F" w:rsidRPr="00F16F14">
        <w:rPr>
          <w:rFonts w:ascii="Arial" w:hAnsi="Arial" w:cs="Arial"/>
        </w:rPr>
        <w:t xml:space="preserve">yang </w:t>
      </w:r>
      <w:proofErr w:type="spellStart"/>
      <w:r w:rsidRPr="00F16F14">
        <w:rPr>
          <w:rFonts w:ascii="Arial" w:hAnsi="Arial" w:cs="Arial"/>
        </w:rPr>
        <w:t>disertakan</w:t>
      </w:r>
      <w:proofErr w:type="spellEnd"/>
      <w:r w:rsidR="0025121A" w:rsidRPr="00F16F14">
        <w:rPr>
          <w:rFonts w:ascii="Arial" w:hAnsi="Arial" w:cs="Arial"/>
        </w:rPr>
        <w:t>:</w:t>
      </w:r>
    </w:p>
    <w:p w14:paraId="2F567BE1" w14:textId="77777777" w:rsidR="0025121A" w:rsidRPr="00946E77" w:rsidRDefault="0025121A" w:rsidP="006E7301">
      <w:pPr>
        <w:rPr>
          <w:rFonts w:ascii="Arial" w:hAnsi="Arial" w:cs="Arial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551"/>
      </w:tblGrid>
      <w:tr w:rsidR="0025121A" w:rsidRPr="00946E77" w14:paraId="358172B2" w14:textId="77777777" w:rsidTr="00C90148">
        <w:tc>
          <w:tcPr>
            <w:tcW w:w="6799" w:type="dxa"/>
            <w:shd w:val="clear" w:color="auto" w:fill="D0CECE" w:themeFill="background2" w:themeFillShade="E6"/>
          </w:tcPr>
          <w:p w14:paraId="23DB3065" w14:textId="47DBD64A" w:rsidR="0025121A" w:rsidRPr="00C90148" w:rsidRDefault="0025121A" w:rsidP="00C90148">
            <w:pPr>
              <w:jc w:val="center"/>
              <w:rPr>
                <w:rFonts w:ascii="Arial" w:hAnsi="Arial" w:cs="Arial"/>
                <w:b/>
                <w:highlight w:val="yellow"/>
              </w:rPr>
            </w:pPr>
            <w:proofErr w:type="spellStart"/>
            <w:r w:rsidRPr="00F16F14">
              <w:rPr>
                <w:rFonts w:ascii="Arial" w:hAnsi="Arial" w:cs="Arial"/>
                <w:b/>
              </w:rPr>
              <w:t>Dokumen</w:t>
            </w:r>
            <w:proofErr w:type="spellEnd"/>
          </w:p>
        </w:tc>
        <w:tc>
          <w:tcPr>
            <w:tcW w:w="2551" w:type="dxa"/>
            <w:shd w:val="clear" w:color="auto" w:fill="D0CECE" w:themeFill="background2" w:themeFillShade="E6"/>
          </w:tcPr>
          <w:p w14:paraId="2ADC5B60" w14:textId="77777777" w:rsidR="0025121A" w:rsidRPr="00F16F14" w:rsidRDefault="00B42DF8" w:rsidP="00C90148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F16F14">
              <w:rPr>
                <w:rFonts w:ascii="Arial" w:hAnsi="Arial" w:cs="Arial"/>
                <w:b/>
              </w:rPr>
              <w:t>Disertakan</w:t>
            </w:r>
            <w:proofErr w:type="spellEnd"/>
          </w:p>
          <w:p w14:paraId="62AA2CB1" w14:textId="77777777" w:rsidR="0025121A" w:rsidRPr="00C90148" w:rsidRDefault="0025121A" w:rsidP="00C90148">
            <w:pPr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</w:tr>
      <w:tr w:rsidR="0025121A" w:rsidRPr="00946E77" w14:paraId="1CA03E3C" w14:textId="77777777" w:rsidTr="00C90148">
        <w:tc>
          <w:tcPr>
            <w:tcW w:w="6799" w:type="dxa"/>
          </w:tcPr>
          <w:p w14:paraId="5631503C" w14:textId="77777777" w:rsidR="002D74E5" w:rsidRPr="002D74E5" w:rsidRDefault="0025121A" w:rsidP="002D19A0">
            <w:pPr>
              <w:pStyle w:val="ListParagraph"/>
              <w:numPr>
                <w:ilvl w:val="0"/>
                <w:numId w:val="3"/>
              </w:numPr>
              <w:ind w:left="306" w:hanging="306"/>
              <w:jc w:val="both"/>
              <w:rPr>
                <w:rFonts w:ascii="Arial" w:hAnsi="Arial" w:cs="Arial"/>
              </w:rPr>
            </w:pPr>
            <w:r w:rsidRPr="002D19A0">
              <w:rPr>
                <w:rFonts w:ascii="Arial" w:eastAsia="Calibri" w:hAnsi="Arial" w:cs="Arial"/>
              </w:rPr>
              <w:t xml:space="preserve">Surat </w:t>
            </w:r>
            <w:proofErr w:type="spellStart"/>
            <w:r w:rsidRPr="002D19A0">
              <w:rPr>
                <w:rFonts w:ascii="Arial" w:eastAsia="Calibri" w:hAnsi="Arial" w:cs="Arial"/>
              </w:rPr>
              <w:t>tawaran</w:t>
            </w:r>
            <w:proofErr w:type="spellEnd"/>
            <w:r w:rsidRPr="002D19A0">
              <w:rPr>
                <w:rFonts w:ascii="Arial" w:eastAsia="Calibri" w:hAnsi="Arial" w:cs="Arial"/>
              </w:rPr>
              <w:t xml:space="preserve"> </w:t>
            </w:r>
            <w:proofErr w:type="spellStart"/>
            <w:r w:rsidRPr="002D19A0">
              <w:rPr>
                <w:rFonts w:ascii="Arial" w:eastAsia="Calibri" w:hAnsi="Arial" w:cs="Arial"/>
              </w:rPr>
              <w:t>projek</w:t>
            </w:r>
            <w:proofErr w:type="spellEnd"/>
            <w:r w:rsidRPr="002D19A0">
              <w:rPr>
                <w:rFonts w:ascii="Arial" w:eastAsia="Calibri" w:hAnsi="Arial" w:cs="Arial"/>
              </w:rPr>
              <w:t xml:space="preserve"> </w:t>
            </w:r>
          </w:p>
          <w:p w14:paraId="385CA891" w14:textId="3D98BAD9" w:rsidR="002D74E5" w:rsidRPr="002D74E5" w:rsidRDefault="002D74E5" w:rsidP="002D74E5">
            <w:pPr>
              <w:pStyle w:val="ListParagraph"/>
              <w:ind w:left="306"/>
              <w:jc w:val="both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Pr="002D74E5">
              <w:rPr>
                <w:rFonts w:ascii="Arial" w:eastAsia="Calibri" w:hAnsi="Arial" w:cs="Arial"/>
                <w:b/>
                <w:bCs/>
              </w:rPr>
              <w:t>ATAU</w:t>
            </w:r>
          </w:p>
          <w:p w14:paraId="7ED82CD6" w14:textId="6B9D4E63" w:rsidR="002D74E5" w:rsidRDefault="002D74E5" w:rsidP="002D74E5">
            <w:pPr>
              <w:pStyle w:val="ListParagraph"/>
              <w:ind w:left="306"/>
              <w:jc w:val="both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Surat </w:t>
            </w:r>
            <w:proofErr w:type="spellStart"/>
            <w:r>
              <w:rPr>
                <w:rFonts w:ascii="Arial" w:eastAsia="Calibri" w:hAnsi="Arial" w:cs="Arial"/>
              </w:rPr>
              <w:t>perjan</w:t>
            </w:r>
            <w:r w:rsidR="00F9554E">
              <w:rPr>
                <w:rFonts w:ascii="Arial" w:eastAsia="Calibri" w:hAnsi="Arial" w:cs="Arial"/>
              </w:rPr>
              <w:t>j</w:t>
            </w:r>
            <w:r>
              <w:rPr>
                <w:rFonts w:ascii="Arial" w:eastAsia="Calibri" w:hAnsi="Arial" w:cs="Arial"/>
              </w:rPr>
              <w:t>ian</w:t>
            </w:r>
            <w:proofErr w:type="spellEnd"/>
            <w:r>
              <w:rPr>
                <w:rFonts w:ascii="Arial" w:eastAsia="Calibri" w:hAnsi="Arial" w:cs="Arial"/>
              </w:rPr>
              <w:t xml:space="preserve"> </w:t>
            </w:r>
          </w:p>
          <w:p w14:paraId="2EB1A4E4" w14:textId="77777777" w:rsidR="002D74E5" w:rsidRPr="002D74E5" w:rsidRDefault="002D74E5" w:rsidP="002D74E5">
            <w:pPr>
              <w:pStyle w:val="ListParagraph"/>
              <w:ind w:left="306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       </w:t>
            </w:r>
            <w:r w:rsidRPr="002D74E5">
              <w:rPr>
                <w:rFonts w:ascii="Arial" w:hAnsi="Arial" w:cs="Arial"/>
                <w:b/>
                <w:bCs/>
              </w:rPr>
              <w:t xml:space="preserve">ATAU </w:t>
            </w:r>
          </w:p>
          <w:p w14:paraId="4219DBD3" w14:textId="0E54C36B" w:rsidR="00A37A61" w:rsidRPr="002D19A0" w:rsidRDefault="002D74E5" w:rsidP="002D74E5">
            <w:pPr>
              <w:pStyle w:val="ListParagraph"/>
              <w:ind w:left="30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S</w:t>
            </w:r>
            <w:r w:rsidR="00A37A61" w:rsidRPr="002D19A0">
              <w:rPr>
                <w:rFonts w:ascii="Arial" w:hAnsi="Arial" w:cs="Arial"/>
              </w:rPr>
              <w:t xml:space="preserve">urat </w:t>
            </w:r>
            <w:proofErr w:type="spellStart"/>
            <w:r w:rsidR="00A37A61" w:rsidRPr="002D19A0">
              <w:rPr>
                <w:rFonts w:ascii="Arial" w:hAnsi="Arial" w:cs="Arial"/>
              </w:rPr>
              <w:t>perakuan</w:t>
            </w:r>
            <w:proofErr w:type="spellEnd"/>
            <w:r w:rsidR="00A37A61" w:rsidRPr="002D19A0">
              <w:rPr>
                <w:rFonts w:ascii="Arial" w:hAnsi="Arial" w:cs="Arial"/>
              </w:rPr>
              <w:t xml:space="preserve"> </w:t>
            </w:r>
            <w:proofErr w:type="spellStart"/>
            <w:r w:rsidR="00A37A61" w:rsidRPr="002D19A0">
              <w:rPr>
                <w:rFonts w:ascii="Arial" w:hAnsi="Arial" w:cs="Arial"/>
              </w:rPr>
              <w:t>daripada</w:t>
            </w:r>
            <w:proofErr w:type="spellEnd"/>
            <w:r w:rsidR="00A37A61" w:rsidRPr="002D19A0">
              <w:rPr>
                <w:rFonts w:ascii="Arial" w:hAnsi="Arial" w:cs="Arial"/>
              </w:rPr>
              <w:t xml:space="preserve"> </w:t>
            </w:r>
            <w:proofErr w:type="spellStart"/>
            <w:r w:rsidR="00A37A61" w:rsidRPr="002D19A0">
              <w:rPr>
                <w:rFonts w:ascii="Arial" w:hAnsi="Arial" w:cs="Arial"/>
              </w:rPr>
              <w:t>komuniti</w:t>
            </w:r>
            <w:proofErr w:type="spellEnd"/>
            <w:r w:rsidR="00C90148" w:rsidRPr="002D19A0">
              <w:rPr>
                <w:rFonts w:ascii="Arial" w:hAnsi="Arial" w:cs="Arial"/>
              </w:rPr>
              <w:t>.</w:t>
            </w:r>
          </w:p>
          <w:p w14:paraId="7512FA3A" w14:textId="77777777" w:rsidR="0025121A" w:rsidRPr="00A42CD4" w:rsidRDefault="0025121A" w:rsidP="00A37A61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2551" w:type="dxa"/>
          </w:tcPr>
          <w:p w14:paraId="74167555" w14:textId="77777777" w:rsidR="0025121A" w:rsidRPr="00946E77" w:rsidRDefault="0025121A" w:rsidP="006E7301">
            <w:pPr>
              <w:rPr>
                <w:rFonts w:ascii="Arial" w:hAnsi="Arial" w:cs="Arial"/>
                <w:highlight w:val="yellow"/>
              </w:rPr>
            </w:pPr>
          </w:p>
        </w:tc>
      </w:tr>
      <w:tr w:rsidR="00A37A61" w:rsidRPr="00946E77" w14:paraId="4DCF6FC8" w14:textId="77777777" w:rsidTr="00C90148">
        <w:tc>
          <w:tcPr>
            <w:tcW w:w="6799" w:type="dxa"/>
          </w:tcPr>
          <w:p w14:paraId="4A803D1E" w14:textId="5994FF45" w:rsidR="00A37A61" w:rsidRPr="002D19A0" w:rsidRDefault="00A37A61" w:rsidP="002D19A0">
            <w:pPr>
              <w:pStyle w:val="ListParagraph"/>
              <w:numPr>
                <w:ilvl w:val="0"/>
                <w:numId w:val="3"/>
              </w:numPr>
              <w:ind w:left="306" w:hanging="306"/>
              <w:rPr>
                <w:rFonts w:ascii="Arial" w:hAnsi="Arial" w:cs="Arial"/>
              </w:rPr>
            </w:pPr>
            <w:proofErr w:type="spellStart"/>
            <w:r w:rsidRPr="002D19A0">
              <w:rPr>
                <w:rFonts w:ascii="Arial" w:hAnsi="Arial" w:cs="Arial"/>
              </w:rPr>
              <w:t>Bukti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pembiayaan</w:t>
            </w:r>
            <w:proofErr w:type="spellEnd"/>
            <w:r w:rsidRPr="002D19A0">
              <w:rPr>
                <w:rFonts w:ascii="Arial" w:hAnsi="Arial" w:cs="Arial"/>
              </w:rPr>
              <w:t xml:space="preserve"> program </w:t>
            </w:r>
            <w:proofErr w:type="spellStart"/>
            <w:r w:rsidRPr="002D19A0">
              <w:rPr>
                <w:rFonts w:ascii="Arial" w:hAnsi="Arial" w:cs="Arial"/>
              </w:rPr>
              <w:t>adalah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secara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bersama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sektor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awam</w:t>
            </w:r>
            <w:proofErr w:type="spellEnd"/>
            <w:r w:rsidRPr="002D19A0">
              <w:rPr>
                <w:rFonts w:ascii="Arial" w:hAnsi="Arial" w:cs="Arial"/>
              </w:rPr>
              <w:t xml:space="preserve">/ </w:t>
            </w:r>
            <w:proofErr w:type="spellStart"/>
            <w:r w:rsidRPr="002D19A0">
              <w:rPr>
                <w:rFonts w:ascii="Arial" w:hAnsi="Arial" w:cs="Arial"/>
              </w:rPr>
              <w:t>sektor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swasta</w:t>
            </w:r>
            <w:proofErr w:type="spellEnd"/>
            <w:r w:rsidR="00C90148" w:rsidRPr="002D19A0">
              <w:rPr>
                <w:rFonts w:ascii="Arial" w:hAnsi="Arial" w:cs="Arial"/>
              </w:rPr>
              <w:t xml:space="preserve">/ </w:t>
            </w:r>
            <w:proofErr w:type="spellStart"/>
            <w:r w:rsidR="00C90148" w:rsidRPr="002D19A0">
              <w:rPr>
                <w:rFonts w:ascii="Arial" w:hAnsi="Arial" w:cs="Arial"/>
              </w:rPr>
              <w:t>komuniti</w:t>
            </w:r>
            <w:proofErr w:type="spellEnd"/>
          </w:p>
          <w:p w14:paraId="4358512F" w14:textId="2E2F409B" w:rsidR="00F16F14" w:rsidRDefault="00F16F14" w:rsidP="00A37A61">
            <w:pPr>
              <w:rPr>
                <w:rFonts w:ascii="Arial" w:hAnsi="Arial" w:cs="Arial"/>
              </w:rPr>
            </w:pPr>
          </w:p>
          <w:p w14:paraId="65CE4D8D" w14:textId="38146317" w:rsidR="00F16F14" w:rsidRPr="002D19A0" w:rsidRDefault="002D74E5" w:rsidP="00A37A6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</w:t>
            </w:r>
            <w:r w:rsidR="00F16F14" w:rsidRPr="002D19A0">
              <w:rPr>
                <w:rFonts w:ascii="Arial" w:hAnsi="Arial" w:cs="Arial"/>
                <w:b/>
                <w:bCs/>
              </w:rPr>
              <w:t>ATAU</w:t>
            </w:r>
          </w:p>
          <w:p w14:paraId="71F4125D" w14:textId="3B715D4A" w:rsidR="00F16F14" w:rsidRDefault="00F16F14" w:rsidP="00A37A61">
            <w:pPr>
              <w:rPr>
                <w:rFonts w:ascii="Arial" w:hAnsi="Arial" w:cs="Arial"/>
              </w:rPr>
            </w:pPr>
          </w:p>
          <w:p w14:paraId="0714C21E" w14:textId="70964B59" w:rsidR="00F16F14" w:rsidRPr="00F16F14" w:rsidRDefault="002D19A0" w:rsidP="002D74E5">
            <w:pPr>
              <w:ind w:left="589"/>
              <w:rPr>
                <w:rFonts w:ascii="Arial" w:hAnsi="Arial" w:cs="Arial"/>
              </w:rPr>
            </w:pPr>
            <w:proofErr w:type="spellStart"/>
            <w:r w:rsidRPr="002D19A0">
              <w:rPr>
                <w:rFonts w:ascii="Arial" w:hAnsi="Arial" w:cs="Arial"/>
              </w:rPr>
              <w:t>B</w:t>
            </w:r>
            <w:r>
              <w:rPr>
                <w:rFonts w:ascii="Arial" w:hAnsi="Arial" w:cs="Arial"/>
              </w:rPr>
              <w:t>orang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P</w:t>
            </w:r>
            <w:r>
              <w:rPr>
                <w:rFonts w:ascii="Arial" w:hAnsi="Arial" w:cs="Arial"/>
              </w:rPr>
              <w:t>engesahan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P</w:t>
            </w:r>
            <w:r>
              <w:rPr>
                <w:rFonts w:ascii="Arial" w:hAnsi="Arial" w:cs="Arial"/>
              </w:rPr>
              <w:t>eneriman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P</w:t>
            </w:r>
            <w:r>
              <w:rPr>
                <w:rFonts w:ascii="Arial" w:hAnsi="Arial" w:cs="Arial"/>
              </w:rPr>
              <w:t>enajaan</w:t>
            </w:r>
            <w:proofErr w:type="spellEnd"/>
            <w:r w:rsidRPr="002D19A0">
              <w:rPr>
                <w:rFonts w:ascii="Arial" w:hAnsi="Arial" w:cs="Arial"/>
              </w:rPr>
              <w:t xml:space="preserve">/ </w:t>
            </w:r>
            <w:proofErr w:type="spellStart"/>
            <w:r w:rsidRPr="002D19A0">
              <w:rPr>
                <w:rFonts w:ascii="Arial" w:hAnsi="Arial" w:cs="Arial"/>
              </w:rPr>
              <w:t>P</w:t>
            </w:r>
            <w:r>
              <w:rPr>
                <w:rFonts w:ascii="Arial" w:hAnsi="Arial" w:cs="Arial"/>
              </w:rPr>
              <w:t>embiayaan</w:t>
            </w:r>
            <w:proofErr w:type="spellEnd"/>
            <w:r w:rsidRPr="002D19A0">
              <w:rPr>
                <w:rFonts w:ascii="Arial" w:hAnsi="Arial" w:cs="Arial"/>
              </w:rPr>
              <w:t xml:space="preserve"> B</w:t>
            </w:r>
            <w:r>
              <w:rPr>
                <w:rFonts w:ascii="Arial" w:hAnsi="Arial" w:cs="Arial"/>
              </w:rPr>
              <w:t>ersama</w:t>
            </w:r>
          </w:p>
          <w:p w14:paraId="34B58004" w14:textId="77777777" w:rsidR="00A37A61" w:rsidRPr="00A42CD4" w:rsidRDefault="00A37A61" w:rsidP="00A37A61">
            <w:pPr>
              <w:jc w:val="both"/>
              <w:rPr>
                <w:rFonts w:ascii="Arial" w:eastAsia="Calibri" w:hAnsi="Arial" w:cs="Arial"/>
                <w:highlight w:val="yellow"/>
                <w:lang w:val="en-MY"/>
              </w:rPr>
            </w:pPr>
          </w:p>
        </w:tc>
        <w:tc>
          <w:tcPr>
            <w:tcW w:w="2551" w:type="dxa"/>
          </w:tcPr>
          <w:p w14:paraId="31FCE44F" w14:textId="77777777" w:rsidR="00A37A61" w:rsidRPr="00946E77" w:rsidRDefault="00A37A61" w:rsidP="006E7301">
            <w:pPr>
              <w:rPr>
                <w:rFonts w:ascii="Arial" w:hAnsi="Arial" w:cs="Arial"/>
                <w:highlight w:val="yellow"/>
              </w:rPr>
            </w:pPr>
          </w:p>
        </w:tc>
      </w:tr>
      <w:tr w:rsidR="00A37A61" w14:paraId="3F4A0027" w14:textId="77777777" w:rsidTr="00C90148">
        <w:tc>
          <w:tcPr>
            <w:tcW w:w="6799" w:type="dxa"/>
          </w:tcPr>
          <w:p w14:paraId="1ABAF596" w14:textId="660C4516" w:rsidR="002D19A0" w:rsidRDefault="002D74E5" w:rsidP="002D74E5">
            <w:pPr>
              <w:pStyle w:val="ListParagraph"/>
              <w:numPr>
                <w:ilvl w:val="0"/>
                <w:numId w:val="3"/>
              </w:numPr>
              <w:ind w:left="306" w:hanging="306"/>
              <w:rPr>
                <w:rFonts w:ascii="Arial" w:hAnsi="Arial" w:cs="Arial"/>
              </w:rPr>
            </w:pPr>
            <w:proofErr w:type="spellStart"/>
            <w:r w:rsidRPr="002D74E5">
              <w:rPr>
                <w:rFonts w:ascii="Arial" w:hAnsi="Arial" w:cs="Arial"/>
              </w:rPr>
              <w:t>Borang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soal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selidik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projek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beserta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Laporan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</w:t>
            </w:r>
            <w:r w:rsidRPr="002D74E5">
              <w:rPr>
                <w:rFonts w:ascii="Arial" w:hAnsi="Arial" w:cs="Arial"/>
              </w:rPr>
              <w:t>nalisa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komuniti</w:t>
            </w:r>
            <w:proofErr w:type="spellEnd"/>
            <w:r w:rsidRPr="002D74E5">
              <w:rPr>
                <w:rFonts w:ascii="Arial" w:hAnsi="Arial" w:cs="Arial"/>
              </w:rPr>
              <w:t xml:space="preserve">/ </w:t>
            </w:r>
            <w:proofErr w:type="spellStart"/>
            <w:r w:rsidRPr="002D74E5">
              <w:rPr>
                <w:rFonts w:ascii="Arial" w:hAnsi="Arial" w:cs="Arial"/>
              </w:rPr>
              <w:t>peserta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menunjukkan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perubahan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sikap</w:t>
            </w:r>
            <w:proofErr w:type="spellEnd"/>
            <w:r w:rsidRPr="002D74E5">
              <w:rPr>
                <w:rFonts w:ascii="Arial" w:hAnsi="Arial" w:cs="Arial"/>
              </w:rPr>
              <w:t xml:space="preserve">, </w:t>
            </w:r>
            <w:proofErr w:type="spellStart"/>
            <w:r w:rsidRPr="002D74E5">
              <w:rPr>
                <w:rFonts w:ascii="Arial" w:hAnsi="Arial" w:cs="Arial"/>
              </w:rPr>
              <w:t>pengetahuan</w:t>
            </w:r>
            <w:proofErr w:type="spellEnd"/>
            <w:r w:rsidRPr="002D74E5">
              <w:rPr>
                <w:rFonts w:ascii="Arial" w:hAnsi="Arial" w:cs="Arial"/>
              </w:rPr>
              <w:t xml:space="preserve">, </w:t>
            </w:r>
            <w:proofErr w:type="spellStart"/>
            <w:r w:rsidRPr="002D74E5">
              <w:rPr>
                <w:rFonts w:ascii="Arial" w:hAnsi="Arial" w:cs="Arial"/>
              </w:rPr>
              <w:t>kemahiran</w:t>
            </w:r>
            <w:proofErr w:type="spellEnd"/>
            <w:r w:rsidRPr="002D74E5">
              <w:rPr>
                <w:rFonts w:ascii="Arial" w:hAnsi="Arial" w:cs="Arial"/>
              </w:rPr>
              <w:t xml:space="preserve"> dan / </w:t>
            </w:r>
            <w:proofErr w:type="spellStart"/>
            <w:r w:rsidRPr="002D74E5">
              <w:rPr>
                <w:rFonts w:ascii="Arial" w:hAnsi="Arial" w:cs="Arial"/>
              </w:rPr>
              <w:t>atau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aspirasi</w:t>
            </w:r>
            <w:proofErr w:type="spellEnd"/>
            <w:r>
              <w:rPr>
                <w:rFonts w:ascii="Arial" w:hAnsi="Arial" w:cs="Arial"/>
              </w:rPr>
              <w:t>.</w:t>
            </w:r>
          </w:p>
          <w:p w14:paraId="6562EB82" w14:textId="17D51C82" w:rsidR="002D19A0" w:rsidRPr="00917797" w:rsidRDefault="002D19A0" w:rsidP="002D19A0">
            <w:pPr>
              <w:ind w:left="306"/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1EF1DA22" w14:textId="77777777" w:rsidR="00A37A61" w:rsidRDefault="00A37A61" w:rsidP="006E7301">
            <w:pPr>
              <w:rPr>
                <w:rFonts w:ascii="Arial" w:hAnsi="Arial" w:cs="Arial"/>
              </w:rPr>
            </w:pPr>
          </w:p>
        </w:tc>
      </w:tr>
      <w:tr w:rsidR="002D74E5" w14:paraId="3AA0403F" w14:textId="77777777" w:rsidTr="00C90148">
        <w:tc>
          <w:tcPr>
            <w:tcW w:w="6799" w:type="dxa"/>
          </w:tcPr>
          <w:p w14:paraId="762CEC7B" w14:textId="77777777" w:rsidR="002D74E5" w:rsidRDefault="002D74E5" w:rsidP="002D19A0">
            <w:pPr>
              <w:pStyle w:val="ListParagraph"/>
              <w:numPr>
                <w:ilvl w:val="0"/>
                <w:numId w:val="3"/>
              </w:numPr>
              <w:ind w:left="306" w:hanging="306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or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lapor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mpa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omuniti</w:t>
            </w:r>
            <w:proofErr w:type="spellEnd"/>
          </w:p>
          <w:p w14:paraId="1F14855B" w14:textId="2592FB22" w:rsidR="002D74E5" w:rsidRDefault="002D74E5" w:rsidP="002D74E5">
            <w:pPr>
              <w:pStyle w:val="ListParagraph"/>
              <w:ind w:left="3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proje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l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encapa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ekurang-kurangny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iga</w:t>
            </w:r>
            <w:proofErr w:type="spellEnd"/>
            <w:r>
              <w:rPr>
                <w:rFonts w:ascii="Arial" w:hAnsi="Arial" w:cs="Arial"/>
              </w:rPr>
              <w:t xml:space="preserve"> (3) </w:t>
            </w:r>
            <w:proofErr w:type="spellStart"/>
            <w:r>
              <w:rPr>
                <w:rFonts w:ascii="Arial" w:hAnsi="Arial" w:cs="Arial"/>
              </w:rPr>
              <w:t>bint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ntu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enyumb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epad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estas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yRA</w:t>
            </w:r>
            <w:proofErr w:type="spellEnd"/>
          </w:p>
          <w:p w14:paraId="52E612DF" w14:textId="0E319457" w:rsidR="002D74E5" w:rsidRPr="002D19A0" w:rsidRDefault="002D74E5" w:rsidP="002D74E5">
            <w:pPr>
              <w:pStyle w:val="ListParagraph"/>
              <w:ind w:left="306"/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5F6ED9A4" w14:textId="77777777" w:rsidR="002D74E5" w:rsidRDefault="002D74E5" w:rsidP="006E7301">
            <w:pPr>
              <w:rPr>
                <w:rFonts w:ascii="Arial" w:hAnsi="Arial" w:cs="Arial"/>
              </w:rPr>
            </w:pPr>
          </w:p>
        </w:tc>
      </w:tr>
    </w:tbl>
    <w:p w14:paraId="14F49BAE" w14:textId="77777777" w:rsidR="0025121A" w:rsidRPr="00917797" w:rsidRDefault="0025121A" w:rsidP="006E7301">
      <w:pPr>
        <w:rPr>
          <w:rFonts w:ascii="Arial" w:hAnsi="Arial" w:cs="Arial"/>
        </w:rPr>
      </w:pPr>
    </w:p>
    <w:sectPr w:rsidR="0025121A" w:rsidRPr="00917797" w:rsidSect="000873F3">
      <w:headerReference w:type="default" r:id="rId9"/>
      <w:footerReference w:type="default" r:id="rId10"/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5ECDAA" w14:textId="77777777" w:rsidR="00662972" w:rsidRDefault="00662972" w:rsidP="000873F3">
      <w:pPr>
        <w:spacing w:after="0" w:line="240" w:lineRule="auto"/>
      </w:pPr>
      <w:r>
        <w:separator/>
      </w:r>
    </w:p>
  </w:endnote>
  <w:endnote w:type="continuationSeparator" w:id="0">
    <w:p w14:paraId="555244F4" w14:textId="77777777" w:rsidR="00662972" w:rsidRDefault="00662972" w:rsidP="0008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6B46E" w14:textId="77777777" w:rsidR="003210D4" w:rsidRPr="006E7301" w:rsidRDefault="003210D4" w:rsidP="00C90148">
    <w:pPr>
      <w:pStyle w:val="Footer"/>
      <w:tabs>
        <w:tab w:val="clear" w:pos="9360"/>
      </w:tabs>
      <w:rPr>
        <w:sz w:val="18"/>
        <w:szCs w:val="18"/>
      </w:rPr>
    </w:pPr>
  </w:p>
  <w:p w14:paraId="3574989C" w14:textId="77777777" w:rsidR="000B31F2" w:rsidRDefault="000B3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B2AB9" w14:textId="77777777" w:rsidR="00662972" w:rsidRDefault="00662972" w:rsidP="000873F3">
      <w:pPr>
        <w:spacing w:after="0" w:line="240" w:lineRule="auto"/>
      </w:pPr>
      <w:r>
        <w:separator/>
      </w:r>
    </w:p>
  </w:footnote>
  <w:footnote w:type="continuationSeparator" w:id="0">
    <w:p w14:paraId="4BB30C6D" w14:textId="77777777" w:rsidR="00662972" w:rsidRDefault="00662972" w:rsidP="0008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5D6FE" w14:textId="77777777" w:rsidR="000873F3" w:rsidRDefault="000B31F2" w:rsidP="008B3A19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0873F3" w:rsidRPr="00C810F0">
      <w:rPr>
        <w:rFonts w:ascii="Arial" w:hAnsi="Arial" w:cs="Arial"/>
      </w:rPr>
      <w:t>RMC-MyRA-</w:t>
    </w:r>
    <w:r w:rsidR="003F2A2A">
      <w:rPr>
        <w:rFonts w:ascii="Arial" w:hAnsi="Arial" w:cs="Arial"/>
      </w:rPr>
      <w:t>KTP</w:t>
    </w:r>
    <w:r w:rsidR="005A680E">
      <w:rPr>
        <w:rFonts w:ascii="Arial" w:hAnsi="Arial" w:cs="Arial"/>
      </w:rPr>
      <w:t>_2019</w:t>
    </w:r>
    <w:r w:rsidR="000873F3" w:rsidRPr="00C810F0">
      <w:rPr>
        <w:rFonts w:ascii="Arial" w:hAnsi="Arial" w:cs="Arial"/>
      </w:rPr>
      <w:t>/1</w:t>
    </w:r>
  </w:p>
  <w:p w14:paraId="5B15C2C9" w14:textId="77777777" w:rsidR="00653057" w:rsidRPr="00C810F0" w:rsidRDefault="00653057" w:rsidP="008D7545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F2915"/>
    <w:multiLevelType w:val="hybridMultilevel"/>
    <w:tmpl w:val="2054A47A"/>
    <w:lvl w:ilvl="0" w:tplc="DB1EA53A">
      <w:start w:val="1"/>
      <w:numFmt w:val="lowerRoman"/>
      <w:lvlText w:val="%1)"/>
      <w:lvlJc w:val="left"/>
      <w:pPr>
        <w:ind w:left="1080" w:hanging="720"/>
      </w:pPr>
      <w:rPr>
        <w:rFonts w:eastAsia="Calibr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180D1B"/>
    <w:multiLevelType w:val="hybridMultilevel"/>
    <w:tmpl w:val="29A4049C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2A514D"/>
    <w:multiLevelType w:val="hybridMultilevel"/>
    <w:tmpl w:val="F758B28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MDU2NTU1MDIyNzdX0lEKTi0uzszPAykwrwUAqwNdHywAAAA="/>
  </w:docVars>
  <w:rsids>
    <w:rsidRoot w:val="000873F3"/>
    <w:rsid w:val="0000679E"/>
    <w:rsid w:val="00085F46"/>
    <w:rsid w:val="000873F3"/>
    <w:rsid w:val="000A1C8C"/>
    <w:rsid w:val="000B31F2"/>
    <w:rsid w:val="00101629"/>
    <w:rsid w:val="001116F2"/>
    <w:rsid w:val="00111C2A"/>
    <w:rsid w:val="00144167"/>
    <w:rsid w:val="001553E3"/>
    <w:rsid w:val="001B3FA2"/>
    <w:rsid w:val="001B556A"/>
    <w:rsid w:val="001C2BD3"/>
    <w:rsid w:val="001C5F1D"/>
    <w:rsid w:val="001D5D42"/>
    <w:rsid w:val="001D7108"/>
    <w:rsid w:val="001F3754"/>
    <w:rsid w:val="002003B3"/>
    <w:rsid w:val="00201A4B"/>
    <w:rsid w:val="0025121A"/>
    <w:rsid w:val="00283F08"/>
    <w:rsid w:val="002A0C5C"/>
    <w:rsid w:val="002C1D2B"/>
    <w:rsid w:val="002D19A0"/>
    <w:rsid w:val="002D50EE"/>
    <w:rsid w:val="002D74E5"/>
    <w:rsid w:val="0031603E"/>
    <w:rsid w:val="003210D4"/>
    <w:rsid w:val="003B48A1"/>
    <w:rsid w:val="003B6013"/>
    <w:rsid w:val="003D130D"/>
    <w:rsid w:val="003D73B7"/>
    <w:rsid w:val="003F2A2A"/>
    <w:rsid w:val="00411217"/>
    <w:rsid w:val="00415DDA"/>
    <w:rsid w:val="004334B4"/>
    <w:rsid w:val="004869B6"/>
    <w:rsid w:val="004D472C"/>
    <w:rsid w:val="004E5E54"/>
    <w:rsid w:val="004F0A61"/>
    <w:rsid w:val="00503D21"/>
    <w:rsid w:val="00505AAA"/>
    <w:rsid w:val="005127F3"/>
    <w:rsid w:val="00516BD7"/>
    <w:rsid w:val="00532ACD"/>
    <w:rsid w:val="00572928"/>
    <w:rsid w:val="00584FE3"/>
    <w:rsid w:val="005A680E"/>
    <w:rsid w:val="00610E84"/>
    <w:rsid w:val="006167E1"/>
    <w:rsid w:val="00624A7B"/>
    <w:rsid w:val="00653057"/>
    <w:rsid w:val="00662972"/>
    <w:rsid w:val="006761C1"/>
    <w:rsid w:val="006A228F"/>
    <w:rsid w:val="006D0676"/>
    <w:rsid w:val="006E7301"/>
    <w:rsid w:val="007201E2"/>
    <w:rsid w:val="00780756"/>
    <w:rsid w:val="007F6870"/>
    <w:rsid w:val="00837E09"/>
    <w:rsid w:val="00861477"/>
    <w:rsid w:val="00895547"/>
    <w:rsid w:val="008B3A19"/>
    <w:rsid w:val="008D7545"/>
    <w:rsid w:val="008E02FE"/>
    <w:rsid w:val="009069DF"/>
    <w:rsid w:val="00917797"/>
    <w:rsid w:val="00940E5D"/>
    <w:rsid w:val="00946E77"/>
    <w:rsid w:val="00975EE7"/>
    <w:rsid w:val="009A0740"/>
    <w:rsid w:val="009C1CED"/>
    <w:rsid w:val="009E6AD1"/>
    <w:rsid w:val="00A06A80"/>
    <w:rsid w:val="00A276BE"/>
    <w:rsid w:val="00A34B0F"/>
    <w:rsid w:val="00A37A61"/>
    <w:rsid w:val="00A42CD4"/>
    <w:rsid w:val="00A57ECE"/>
    <w:rsid w:val="00A62451"/>
    <w:rsid w:val="00A755D1"/>
    <w:rsid w:val="00AC2EFE"/>
    <w:rsid w:val="00B065A6"/>
    <w:rsid w:val="00B42DF8"/>
    <w:rsid w:val="00B72531"/>
    <w:rsid w:val="00B87DB3"/>
    <w:rsid w:val="00B95A12"/>
    <w:rsid w:val="00BA47BB"/>
    <w:rsid w:val="00BD5093"/>
    <w:rsid w:val="00C43EC8"/>
    <w:rsid w:val="00C63EF2"/>
    <w:rsid w:val="00C810F0"/>
    <w:rsid w:val="00C90148"/>
    <w:rsid w:val="00CA0AFA"/>
    <w:rsid w:val="00CA44B9"/>
    <w:rsid w:val="00D249F3"/>
    <w:rsid w:val="00D9782B"/>
    <w:rsid w:val="00DA60E7"/>
    <w:rsid w:val="00DF4E2E"/>
    <w:rsid w:val="00E35FD9"/>
    <w:rsid w:val="00E8201A"/>
    <w:rsid w:val="00E9269B"/>
    <w:rsid w:val="00EB0043"/>
    <w:rsid w:val="00EB7816"/>
    <w:rsid w:val="00EC5DB1"/>
    <w:rsid w:val="00ED5B4F"/>
    <w:rsid w:val="00EE36C1"/>
    <w:rsid w:val="00EF68D5"/>
    <w:rsid w:val="00F16F14"/>
    <w:rsid w:val="00F17634"/>
    <w:rsid w:val="00F20C95"/>
    <w:rsid w:val="00F9554E"/>
    <w:rsid w:val="00FA3301"/>
    <w:rsid w:val="00FA5369"/>
    <w:rsid w:val="00FC2820"/>
    <w:rsid w:val="00FC6B42"/>
    <w:rsid w:val="00FD53A8"/>
    <w:rsid w:val="00FF6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A1B0A6"/>
  <w15:docId w15:val="{79FC696C-6CBB-4208-88DB-2386D9C06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iPriority w:val="99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6A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AD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7301"/>
    <w:pPr>
      <w:ind w:left="720"/>
      <w:contextualSpacing/>
    </w:pPr>
    <w:rPr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E10CE-0007-4C70-8104-86CB04F59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Henry</dc:creator>
  <cp:keywords/>
  <dc:description/>
  <cp:lastModifiedBy>USER</cp:lastModifiedBy>
  <cp:revision>2</cp:revision>
  <cp:lastPrinted>2020-03-29T16:41:00Z</cp:lastPrinted>
  <dcterms:created xsi:type="dcterms:W3CDTF">2021-10-15T03:43:00Z</dcterms:created>
  <dcterms:modified xsi:type="dcterms:W3CDTF">2021-10-15T03:43:00Z</dcterms:modified>
</cp:coreProperties>
</file>